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09CA" w:rsidRDefault="00C2050F">
      <w:pPr>
        <w:pStyle w:val="TOCHeading"/>
      </w:pPr>
      <w:r>
        <w:t xml:space="preserve">By: </w:t>
      </w:r>
      <w:proofErr w:type="spellStart"/>
      <w:r>
        <w:t>Pedram</w:t>
      </w:r>
      <w:proofErr w:type="spellEnd"/>
      <w:r>
        <w:t xml:space="preserve"> </w:t>
      </w:r>
      <w:proofErr w:type="spellStart"/>
      <w:r>
        <w:t>Shah’safi</w:t>
      </w:r>
      <w:proofErr w:type="spellEnd"/>
    </w:p>
    <w:sdt>
      <w:sdtPr>
        <w:id w:val="-1493171770"/>
        <w:docPartObj>
          <w:docPartGallery w:val="Table of Contents"/>
          <w:docPartUnique/>
        </w:docPartObj>
      </w:sdtPr>
      <w:sdtEndPr>
        <w:rPr>
          <w:b/>
          <w:bCs/>
          <w:noProof/>
        </w:rPr>
      </w:sdtEndPr>
      <w:sdtContent>
        <w:p w:rsidR="00E909CA" w:rsidRDefault="00E909CA" w:rsidP="00E909CA"/>
        <w:p w:rsidR="00695A4E" w:rsidRDefault="00E909C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2342137" w:history="1">
            <w:r w:rsidR="00695A4E" w:rsidRPr="003A2F21">
              <w:rPr>
                <w:rStyle w:val="Hyperlink"/>
                <w:noProof/>
              </w:rPr>
              <w:t>Speaking1</w:t>
            </w:r>
            <w:r w:rsidR="00695A4E">
              <w:rPr>
                <w:noProof/>
                <w:webHidden/>
              </w:rPr>
              <w:tab/>
            </w:r>
            <w:r w:rsidR="00695A4E">
              <w:rPr>
                <w:noProof/>
                <w:webHidden/>
              </w:rPr>
              <w:fldChar w:fldCharType="begin"/>
            </w:r>
            <w:r w:rsidR="00695A4E">
              <w:rPr>
                <w:noProof/>
                <w:webHidden/>
              </w:rPr>
              <w:instrText xml:space="preserve"> PAGEREF _Toc2342137 \h </w:instrText>
            </w:r>
            <w:r w:rsidR="00695A4E">
              <w:rPr>
                <w:noProof/>
                <w:webHidden/>
              </w:rPr>
            </w:r>
            <w:r w:rsidR="00695A4E">
              <w:rPr>
                <w:noProof/>
                <w:webHidden/>
              </w:rPr>
              <w:fldChar w:fldCharType="separate"/>
            </w:r>
            <w:r w:rsidR="00695A4E">
              <w:rPr>
                <w:noProof/>
                <w:webHidden/>
              </w:rPr>
              <w:t>3</w:t>
            </w:r>
            <w:r w:rsidR="00695A4E">
              <w:rPr>
                <w:noProof/>
                <w:webHidden/>
              </w:rPr>
              <w:fldChar w:fldCharType="end"/>
            </w:r>
          </w:hyperlink>
        </w:p>
        <w:p w:rsidR="00695A4E" w:rsidRDefault="00695A4E">
          <w:pPr>
            <w:pStyle w:val="TOC2"/>
            <w:tabs>
              <w:tab w:val="right" w:leader="dot" w:pos="9350"/>
            </w:tabs>
            <w:rPr>
              <w:rFonts w:eastAsiaTheme="minorEastAsia"/>
              <w:noProof/>
            </w:rPr>
          </w:pPr>
          <w:hyperlink w:anchor="_Toc2342138" w:history="1">
            <w:r w:rsidRPr="003A2F21">
              <w:rPr>
                <w:rStyle w:val="Hyperlink"/>
                <w:noProof/>
              </w:rPr>
              <w:t>TPO1</w:t>
            </w:r>
            <w:r>
              <w:rPr>
                <w:noProof/>
                <w:webHidden/>
              </w:rPr>
              <w:tab/>
            </w:r>
            <w:r>
              <w:rPr>
                <w:noProof/>
                <w:webHidden/>
              </w:rPr>
              <w:fldChar w:fldCharType="begin"/>
            </w:r>
            <w:r>
              <w:rPr>
                <w:noProof/>
                <w:webHidden/>
              </w:rPr>
              <w:instrText xml:space="preserve"> PAGEREF _Toc2342138 \h </w:instrText>
            </w:r>
            <w:r>
              <w:rPr>
                <w:noProof/>
                <w:webHidden/>
              </w:rPr>
            </w:r>
            <w:r>
              <w:rPr>
                <w:noProof/>
                <w:webHidden/>
              </w:rPr>
              <w:fldChar w:fldCharType="separate"/>
            </w:r>
            <w:r>
              <w:rPr>
                <w:noProof/>
                <w:webHidden/>
              </w:rPr>
              <w:t>3</w:t>
            </w:r>
            <w:r>
              <w:rPr>
                <w:noProof/>
                <w:webHidden/>
              </w:rPr>
              <w:fldChar w:fldCharType="end"/>
            </w:r>
          </w:hyperlink>
        </w:p>
        <w:p w:rsidR="00695A4E" w:rsidRDefault="00695A4E">
          <w:pPr>
            <w:pStyle w:val="TOC2"/>
            <w:tabs>
              <w:tab w:val="right" w:leader="dot" w:pos="9350"/>
            </w:tabs>
            <w:rPr>
              <w:rFonts w:eastAsiaTheme="minorEastAsia"/>
              <w:noProof/>
            </w:rPr>
          </w:pPr>
          <w:hyperlink w:anchor="_Toc2342139" w:history="1">
            <w:r w:rsidRPr="003A2F21">
              <w:rPr>
                <w:rStyle w:val="Hyperlink"/>
                <w:noProof/>
              </w:rPr>
              <w:t>TPO2</w:t>
            </w:r>
            <w:r>
              <w:rPr>
                <w:noProof/>
                <w:webHidden/>
              </w:rPr>
              <w:tab/>
            </w:r>
            <w:r>
              <w:rPr>
                <w:noProof/>
                <w:webHidden/>
              </w:rPr>
              <w:fldChar w:fldCharType="begin"/>
            </w:r>
            <w:r>
              <w:rPr>
                <w:noProof/>
                <w:webHidden/>
              </w:rPr>
              <w:instrText xml:space="preserve"> PAGEREF _Toc2342139 \h </w:instrText>
            </w:r>
            <w:r>
              <w:rPr>
                <w:noProof/>
                <w:webHidden/>
              </w:rPr>
            </w:r>
            <w:r>
              <w:rPr>
                <w:noProof/>
                <w:webHidden/>
              </w:rPr>
              <w:fldChar w:fldCharType="separate"/>
            </w:r>
            <w:r>
              <w:rPr>
                <w:noProof/>
                <w:webHidden/>
              </w:rPr>
              <w:t>3</w:t>
            </w:r>
            <w:r>
              <w:rPr>
                <w:noProof/>
                <w:webHidden/>
              </w:rPr>
              <w:fldChar w:fldCharType="end"/>
            </w:r>
          </w:hyperlink>
        </w:p>
        <w:p w:rsidR="00695A4E" w:rsidRDefault="00695A4E">
          <w:pPr>
            <w:pStyle w:val="TOC1"/>
            <w:tabs>
              <w:tab w:val="right" w:leader="dot" w:pos="9350"/>
            </w:tabs>
            <w:rPr>
              <w:rFonts w:eastAsiaTheme="minorEastAsia"/>
              <w:noProof/>
            </w:rPr>
          </w:pPr>
          <w:hyperlink w:anchor="_Toc2342140" w:history="1">
            <w:r w:rsidRPr="003A2F21">
              <w:rPr>
                <w:rStyle w:val="Hyperlink"/>
                <w:noProof/>
              </w:rPr>
              <w:t>Speaking2</w:t>
            </w:r>
            <w:r>
              <w:rPr>
                <w:noProof/>
                <w:webHidden/>
              </w:rPr>
              <w:tab/>
            </w:r>
            <w:r>
              <w:rPr>
                <w:noProof/>
                <w:webHidden/>
              </w:rPr>
              <w:fldChar w:fldCharType="begin"/>
            </w:r>
            <w:r>
              <w:rPr>
                <w:noProof/>
                <w:webHidden/>
              </w:rPr>
              <w:instrText xml:space="preserve"> PAGEREF _Toc2342140 \h </w:instrText>
            </w:r>
            <w:r>
              <w:rPr>
                <w:noProof/>
                <w:webHidden/>
              </w:rPr>
            </w:r>
            <w:r>
              <w:rPr>
                <w:noProof/>
                <w:webHidden/>
              </w:rPr>
              <w:fldChar w:fldCharType="separate"/>
            </w:r>
            <w:r>
              <w:rPr>
                <w:noProof/>
                <w:webHidden/>
              </w:rPr>
              <w:t>4</w:t>
            </w:r>
            <w:r>
              <w:rPr>
                <w:noProof/>
                <w:webHidden/>
              </w:rPr>
              <w:fldChar w:fldCharType="end"/>
            </w:r>
          </w:hyperlink>
        </w:p>
        <w:p w:rsidR="00695A4E" w:rsidRDefault="00695A4E">
          <w:pPr>
            <w:pStyle w:val="TOC2"/>
            <w:tabs>
              <w:tab w:val="right" w:leader="dot" w:pos="9350"/>
            </w:tabs>
            <w:rPr>
              <w:rFonts w:eastAsiaTheme="minorEastAsia"/>
              <w:noProof/>
            </w:rPr>
          </w:pPr>
          <w:hyperlink w:anchor="_Toc2342141" w:history="1">
            <w:r w:rsidRPr="003A2F21">
              <w:rPr>
                <w:rStyle w:val="Hyperlink"/>
                <w:noProof/>
              </w:rPr>
              <w:t>TPO1</w:t>
            </w:r>
            <w:r>
              <w:rPr>
                <w:noProof/>
                <w:webHidden/>
              </w:rPr>
              <w:tab/>
            </w:r>
            <w:r>
              <w:rPr>
                <w:noProof/>
                <w:webHidden/>
              </w:rPr>
              <w:fldChar w:fldCharType="begin"/>
            </w:r>
            <w:r>
              <w:rPr>
                <w:noProof/>
                <w:webHidden/>
              </w:rPr>
              <w:instrText xml:space="preserve"> PAGEREF _Toc2342141 \h </w:instrText>
            </w:r>
            <w:r>
              <w:rPr>
                <w:noProof/>
                <w:webHidden/>
              </w:rPr>
            </w:r>
            <w:r>
              <w:rPr>
                <w:noProof/>
                <w:webHidden/>
              </w:rPr>
              <w:fldChar w:fldCharType="separate"/>
            </w:r>
            <w:r>
              <w:rPr>
                <w:noProof/>
                <w:webHidden/>
              </w:rPr>
              <w:t>4</w:t>
            </w:r>
            <w:r>
              <w:rPr>
                <w:noProof/>
                <w:webHidden/>
              </w:rPr>
              <w:fldChar w:fldCharType="end"/>
            </w:r>
          </w:hyperlink>
        </w:p>
        <w:p w:rsidR="00695A4E" w:rsidRDefault="00695A4E">
          <w:pPr>
            <w:pStyle w:val="TOC2"/>
            <w:tabs>
              <w:tab w:val="right" w:leader="dot" w:pos="9350"/>
            </w:tabs>
            <w:rPr>
              <w:rFonts w:eastAsiaTheme="minorEastAsia"/>
              <w:noProof/>
            </w:rPr>
          </w:pPr>
          <w:hyperlink w:anchor="_Toc2342142" w:history="1">
            <w:r w:rsidRPr="003A2F21">
              <w:rPr>
                <w:rStyle w:val="Hyperlink"/>
                <w:noProof/>
              </w:rPr>
              <w:t>TPO2</w:t>
            </w:r>
            <w:r>
              <w:rPr>
                <w:noProof/>
                <w:webHidden/>
              </w:rPr>
              <w:tab/>
            </w:r>
            <w:r>
              <w:rPr>
                <w:noProof/>
                <w:webHidden/>
              </w:rPr>
              <w:fldChar w:fldCharType="begin"/>
            </w:r>
            <w:r>
              <w:rPr>
                <w:noProof/>
                <w:webHidden/>
              </w:rPr>
              <w:instrText xml:space="preserve"> PAGEREF _Toc2342142 \h </w:instrText>
            </w:r>
            <w:r>
              <w:rPr>
                <w:noProof/>
                <w:webHidden/>
              </w:rPr>
            </w:r>
            <w:r>
              <w:rPr>
                <w:noProof/>
                <w:webHidden/>
              </w:rPr>
              <w:fldChar w:fldCharType="separate"/>
            </w:r>
            <w:r>
              <w:rPr>
                <w:noProof/>
                <w:webHidden/>
              </w:rPr>
              <w:t>4</w:t>
            </w:r>
            <w:r>
              <w:rPr>
                <w:noProof/>
                <w:webHidden/>
              </w:rPr>
              <w:fldChar w:fldCharType="end"/>
            </w:r>
          </w:hyperlink>
        </w:p>
        <w:p w:rsidR="00695A4E" w:rsidRDefault="00695A4E">
          <w:pPr>
            <w:pStyle w:val="TOC1"/>
            <w:tabs>
              <w:tab w:val="right" w:leader="dot" w:pos="9350"/>
            </w:tabs>
            <w:rPr>
              <w:rFonts w:eastAsiaTheme="minorEastAsia"/>
              <w:noProof/>
            </w:rPr>
          </w:pPr>
          <w:hyperlink w:anchor="_Toc2342143" w:history="1">
            <w:r w:rsidRPr="003A2F21">
              <w:rPr>
                <w:rStyle w:val="Hyperlink"/>
                <w:noProof/>
              </w:rPr>
              <w:t>Speaking3</w:t>
            </w:r>
            <w:r>
              <w:rPr>
                <w:noProof/>
                <w:webHidden/>
              </w:rPr>
              <w:tab/>
            </w:r>
            <w:r>
              <w:rPr>
                <w:noProof/>
                <w:webHidden/>
              </w:rPr>
              <w:fldChar w:fldCharType="begin"/>
            </w:r>
            <w:r>
              <w:rPr>
                <w:noProof/>
                <w:webHidden/>
              </w:rPr>
              <w:instrText xml:space="preserve"> PAGEREF _Toc2342143 \h </w:instrText>
            </w:r>
            <w:r>
              <w:rPr>
                <w:noProof/>
                <w:webHidden/>
              </w:rPr>
            </w:r>
            <w:r>
              <w:rPr>
                <w:noProof/>
                <w:webHidden/>
              </w:rPr>
              <w:fldChar w:fldCharType="separate"/>
            </w:r>
            <w:r>
              <w:rPr>
                <w:noProof/>
                <w:webHidden/>
              </w:rPr>
              <w:t>5</w:t>
            </w:r>
            <w:r>
              <w:rPr>
                <w:noProof/>
                <w:webHidden/>
              </w:rPr>
              <w:fldChar w:fldCharType="end"/>
            </w:r>
          </w:hyperlink>
        </w:p>
        <w:p w:rsidR="00695A4E" w:rsidRDefault="00695A4E">
          <w:pPr>
            <w:pStyle w:val="TOC2"/>
            <w:tabs>
              <w:tab w:val="right" w:leader="dot" w:pos="9350"/>
            </w:tabs>
            <w:rPr>
              <w:rFonts w:eastAsiaTheme="minorEastAsia"/>
              <w:noProof/>
            </w:rPr>
          </w:pPr>
          <w:hyperlink w:anchor="_Toc2342144" w:history="1">
            <w:r w:rsidRPr="003A2F21">
              <w:rPr>
                <w:rStyle w:val="Hyperlink"/>
                <w:noProof/>
              </w:rPr>
              <w:t>TPO1</w:t>
            </w:r>
            <w:r>
              <w:rPr>
                <w:noProof/>
                <w:webHidden/>
              </w:rPr>
              <w:tab/>
            </w:r>
            <w:r>
              <w:rPr>
                <w:noProof/>
                <w:webHidden/>
              </w:rPr>
              <w:fldChar w:fldCharType="begin"/>
            </w:r>
            <w:r>
              <w:rPr>
                <w:noProof/>
                <w:webHidden/>
              </w:rPr>
              <w:instrText xml:space="preserve"> PAGEREF _Toc2342144 \h </w:instrText>
            </w:r>
            <w:r>
              <w:rPr>
                <w:noProof/>
                <w:webHidden/>
              </w:rPr>
            </w:r>
            <w:r>
              <w:rPr>
                <w:noProof/>
                <w:webHidden/>
              </w:rPr>
              <w:fldChar w:fldCharType="separate"/>
            </w:r>
            <w:r>
              <w:rPr>
                <w:noProof/>
                <w:webHidden/>
              </w:rPr>
              <w:t>5</w:t>
            </w:r>
            <w:r>
              <w:rPr>
                <w:noProof/>
                <w:webHidden/>
              </w:rPr>
              <w:fldChar w:fldCharType="end"/>
            </w:r>
          </w:hyperlink>
        </w:p>
        <w:p w:rsidR="00695A4E" w:rsidRDefault="00695A4E">
          <w:pPr>
            <w:pStyle w:val="TOC2"/>
            <w:tabs>
              <w:tab w:val="right" w:leader="dot" w:pos="9350"/>
            </w:tabs>
            <w:rPr>
              <w:rFonts w:eastAsiaTheme="minorEastAsia"/>
              <w:noProof/>
            </w:rPr>
          </w:pPr>
          <w:hyperlink w:anchor="_Toc2342145" w:history="1">
            <w:r w:rsidRPr="003A2F21">
              <w:rPr>
                <w:rStyle w:val="Hyperlink"/>
                <w:noProof/>
              </w:rPr>
              <w:t>TPO2</w:t>
            </w:r>
            <w:r>
              <w:rPr>
                <w:noProof/>
                <w:webHidden/>
              </w:rPr>
              <w:tab/>
            </w:r>
            <w:r>
              <w:rPr>
                <w:noProof/>
                <w:webHidden/>
              </w:rPr>
              <w:fldChar w:fldCharType="begin"/>
            </w:r>
            <w:r>
              <w:rPr>
                <w:noProof/>
                <w:webHidden/>
              </w:rPr>
              <w:instrText xml:space="preserve"> PAGEREF _Toc2342145 \h </w:instrText>
            </w:r>
            <w:r>
              <w:rPr>
                <w:noProof/>
                <w:webHidden/>
              </w:rPr>
            </w:r>
            <w:r>
              <w:rPr>
                <w:noProof/>
                <w:webHidden/>
              </w:rPr>
              <w:fldChar w:fldCharType="separate"/>
            </w:r>
            <w:r>
              <w:rPr>
                <w:noProof/>
                <w:webHidden/>
              </w:rPr>
              <w:t>5</w:t>
            </w:r>
            <w:r>
              <w:rPr>
                <w:noProof/>
                <w:webHidden/>
              </w:rPr>
              <w:fldChar w:fldCharType="end"/>
            </w:r>
          </w:hyperlink>
        </w:p>
        <w:p w:rsidR="00695A4E" w:rsidRDefault="00695A4E">
          <w:pPr>
            <w:pStyle w:val="TOC2"/>
            <w:tabs>
              <w:tab w:val="right" w:leader="dot" w:pos="9350"/>
            </w:tabs>
            <w:rPr>
              <w:rFonts w:eastAsiaTheme="minorEastAsia"/>
              <w:noProof/>
            </w:rPr>
          </w:pPr>
          <w:hyperlink w:anchor="_Toc2342146" w:history="1">
            <w:r w:rsidRPr="003A2F21">
              <w:rPr>
                <w:rStyle w:val="Hyperlink"/>
                <w:noProof/>
              </w:rPr>
              <w:t>TPO3</w:t>
            </w:r>
            <w:r>
              <w:rPr>
                <w:noProof/>
                <w:webHidden/>
              </w:rPr>
              <w:tab/>
            </w:r>
            <w:r>
              <w:rPr>
                <w:noProof/>
                <w:webHidden/>
              </w:rPr>
              <w:fldChar w:fldCharType="begin"/>
            </w:r>
            <w:r>
              <w:rPr>
                <w:noProof/>
                <w:webHidden/>
              </w:rPr>
              <w:instrText xml:space="preserve"> PAGEREF _Toc2342146 \h </w:instrText>
            </w:r>
            <w:r>
              <w:rPr>
                <w:noProof/>
                <w:webHidden/>
              </w:rPr>
            </w:r>
            <w:r>
              <w:rPr>
                <w:noProof/>
                <w:webHidden/>
              </w:rPr>
              <w:fldChar w:fldCharType="separate"/>
            </w:r>
            <w:r>
              <w:rPr>
                <w:noProof/>
                <w:webHidden/>
              </w:rPr>
              <w:t>5</w:t>
            </w:r>
            <w:r>
              <w:rPr>
                <w:noProof/>
                <w:webHidden/>
              </w:rPr>
              <w:fldChar w:fldCharType="end"/>
            </w:r>
          </w:hyperlink>
        </w:p>
        <w:p w:rsidR="00695A4E" w:rsidRDefault="00695A4E">
          <w:pPr>
            <w:pStyle w:val="TOC2"/>
            <w:tabs>
              <w:tab w:val="right" w:leader="dot" w:pos="9350"/>
            </w:tabs>
            <w:rPr>
              <w:rFonts w:eastAsiaTheme="minorEastAsia"/>
              <w:noProof/>
            </w:rPr>
          </w:pPr>
          <w:hyperlink w:anchor="_Toc2342147" w:history="1">
            <w:r w:rsidRPr="003A2F21">
              <w:rPr>
                <w:rStyle w:val="Hyperlink"/>
                <w:noProof/>
              </w:rPr>
              <w:t>TPO4</w:t>
            </w:r>
            <w:r>
              <w:rPr>
                <w:noProof/>
                <w:webHidden/>
              </w:rPr>
              <w:tab/>
            </w:r>
            <w:r>
              <w:rPr>
                <w:noProof/>
                <w:webHidden/>
              </w:rPr>
              <w:fldChar w:fldCharType="begin"/>
            </w:r>
            <w:r>
              <w:rPr>
                <w:noProof/>
                <w:webHidden/>
              </w:rPr>
              <w:instrText xml:space="preserve"> PAGEREF _Toc2342147 \h </w:instrText>
            </w:r>
            <w:r>
              <w:rPr>
                <w:noProof/>
                <w:webHidden/>
              </w:rPr>
            </w:r>
            <w:r>
              <w:rPr>
                <w:noProof/>
                <w:webHidden/>
              </w:rPr>
              <w:fldChar w:fldCharType="separate"/>
            </w:r>
            <w:r>
              <w:rPr>
                <w:noProof/>
                <w:webHidden/>
              </w:rPr>
              <w:t>5</w:t>
            </w:r>
            <w:r>
              <w:rPr>
                <w:noProof/>
                <w:webHidden/>
              </w:rPr>
              <w:fldChar w:fldCharType="end"/>
            </w:r>
          </w:hyperlink>
        </w:p>
        <w:p w:rsidR="00695A4E" w:rsidRDefault="00695A4E">
          <w:pPr>
            <w:pStyle w:val="TOC1"/>
            <w:tabs>
              <w:tab w:val="right" w:leader="dot" w:pos="9350"/>
            </w:tabs>
            <w:rPr>
              <w:rFonts w:eastAsiaTheme="minorEastAsia"/>
              <w:noProof/>
            </w:rPr>
          </w:pPr>
          <w:hyperlink w:anchor="_Toc2342148" w:history="1">
            <w:r w:rsidRPr="003A2F21">
              <w:rPr>
                <w:rStyle w:val="Hyperlink"/>
                <w:noProof/>
              </w:rPr>
              <w:t>Speaking4</w:t>
            </w:r>
            <w:r>
              <w:rPr>
                <w:noProof/>
                <w:webHidden/>
              </w:rPr>
              <w:tab/>
            </w:r>
            <w:r>
              <w:rPr>
                <w:noProof/>
                <w:webHidden/>
              </w:rPr>
              <w:fldChar w:fldCharType="begin"/>
            </w:r>
            <w:r>
              <w:rPr>
                <w:noProof/>
                <w:webHidden/>
              </w:rPr>
              <w:instrText xml:space="preserve"> PAGEREF _Toc2342148 \h </w:instrText>
            </w:r>
            <w:r>
              <w:rPr>
                <w:noProof/>
                <w:webHidden/>
              </w:rPr>
            </w:r>
            <w:r>
              <w:rPr>
                <w:noProof/>
                <w:webHidden/>
              </w:rPr>
              <w:fldChar w:fldCharType="separate"/>
            </w:r>
            <w:r>
              <w:rPr>
                <w:noProof/>
                <w:webHidden/>
              </w:rPr>
              <w:t>6</w:t>
            </w:r>
            <w:r>
              <w:rPr>
                <w:noProof/>
                <w:webHidden/>
              </w:rPr>
              <w:fldChar w:fldCharType="end"/>
            </w:r>
          </w:hyperlink>
        </w:p>
        <w:p w:rsidR="00695A4E" w:rsidRDefault="00695A4E">
          <w:pPr>
            <w:pStyle w:val="TOC2"/>
            <w:tabs>
              <w:tab w:val="right" w:leader="dot" w:pos="9350"/>
            </w:tabs>
            <w:rPr>
              <w:rFonts w:eastAsiaTheme="minorEastAsia"/>
              <w:noProof/>
            </w:rPr>
          </w:pPr>
          <w:hyperlink w:anchor="_Toc2342149" w:history="1">
            <w:r w:rsidRPr="003A2F21">
              <w:rPr>
                <w:rStyle w:val="Hyperlink"/>
                <w:noProof/>
              </w:rPr>
              <w:t>TPO1</w:t>
            </w:r>
            <w:r>
              <w:rPr>
                <w:noProof/>
                <w:webHidden/>
              </w:rPr>
              <w:tab/>
            </w:r>
            <w:r>
              <w:rPr>
                <w:noProof/>
                <w:webHidden/>
              </w:rPr>
              <w:fldChar w:fldCharType="begin"/>
            </w:r>
            <w:r>
              <w:rPr>
                <w:noProof/>
                <w:webHidden/>
              </w:rPr>
              <w:instrText xml:space="preserve"> PAGEREF _Toc2342149 \h </w:instrText>
            </w:r>
            <w:r>
              <w:rPr>
                <w:noProof/>
                <w:webHidden/>
              </w:rPr>
            </w:r>
            <w:r>
              <w:rPr>
                <w:noProof/>
                <w:webHidden/>
              </w:rPr>
              <w:fldChar w:fldCharType="separate"/>
            </w:r>
            <w:r>
              <w:rPr>
                <w:noProof/>
                <w:webHidden/>
              </w:rPr>
              <w:t>6</w:t>
            </w:r>
            <w:r>
              <w:rPr>
                <w:noProof/>
                <w:webHidden/>
              </w:rPr>
              <w:fldChar w:fldCharType="end"/>
            </w:r>
          </w:hyperlink>
        </w:p>
        <w:p w:rsidR="00695A4E" w:rsidRDefault="00695A4E">
          <w:pPr>
            <w:pStyle w:val="TOC2"/>
            <w:tabs>
              <w:tab w:val="right" w:leader="dot" w:pos="9350"/>
            </w:tabs>
            <w:rPr>
              <w:rFonts w:eastAsiaTheme="minorEastAsia"/>
              <w:noProof/>
            </w:rPr>
          </w:pPr>
          <w:hyperlink w:anchor="_Toc2342150" w:history="1">
            <w:r w:rsidRPr="003A2F21">
              <w:rPr>
                <w:rStyle w:val="Hyperlink"/>
                <w:noProof/>
              </w:rPr>
              <w:t>TPO2</w:t>
            </w:r>
            <w:r>
              <w:rPr>
                <w:noProof/>
                <w:webHidden/>
              </w:rPr>
              <w:tab/>
            </w:r>
            <w:r>
              <w:rPr>
                <w:noProof/>
                <w:webHidden/>
              </w:rPr>
              <w:fldChar w:fldCharType="begin"/>
            </w:r>
            <w:r>
              <w:rPr>
                <w:noProof/>
                <w:webHidden/>
              </w:rPr>
              <w:instrText xml:space="preserve"> PAGEREF _Toc2342150 \h </w:instrText>
            </w:r>
            <w:r>
              <w:rPr>
                <w:noProof/>
                <w:webHidden/>
              </w:rPr>
            </w:r>
            <w:r>
              <w:rPr>
                <w:noProof/>
                <w:webHidden/>
              </w:rPr>
              <w:fldChar w:fldCharType="separate"/>
            </w:r>
            <w:r>
              <w:rPr>
                <w:noProof/>
                <w:webHidden/>
              </w:rPr>
              <w:t>6</w:t>
            </w:r>
            <w:r>
              <w:rPr>
                <w:noProof/>
                <w:webHidden/>
              </w:rPr>
              <w:fldChar w:fldCharType="end"/>
            </w:r>
          </w:hyperlink>
        </w:p>
        <w:p w:rsidR="00695A4E" w:rsidRDefault="00695A4E">
          <w:pPr>
            <w:pStyle w:val="TOC1"/>
            <w:tabs>
              <w:tab w:val="right" w:leader="dot" w:pos="9350"/>
            </w:tabs>
            <w:rPr>
              <w:rFonts w:eastAsiaTheme="minorEastAsia"/>
              <w:noProof/>
            </w:rPr>
          </w:pPr>
          <w:hyperlink w:anchor="_Toc2342151" w:history="1">
            <w:r w:rsidRPr="003A2F21">
              <w:rPr>
                <w:rStyle w:val="Hyperlink"/>
                <w:noProof/>
              </w:rPr>
              <w:t>SPEAKING 5</w:t>
            </w:r>
            <w:r>
              <w:rPr>
                <w:noProof/>
                <w:webHidden/>
              </w:rPr>
              <w:tab/>
            </w:r>
            <w:r>
              <w:rPr>
                <w:noProof/>
                <w:webHidden/>
              </w:rPr>
              <w:fldChar w:fldCharType="begin"/>
            </w:r>
            <w:r>
              <w:rPr>
                <w:noProof/>
                <w:webHidden/>
              </w:rPr>
              <w:instrText xml:space="preserve"> PAGEREF _Toc2342151 \h </w:instrText>
            </w:r>
            <w:r>
              <w:rPr>
                <w:noProof/>
                <w:webHidden/>
              </w:rPr>
            </w:r>
            <w:r>
              <w:rPr>
                <w:noProof/>
                <w:webHidden/>
              </w:rPr>
              <w:fldChar w:fldCharType="separate"/>
            </w:r>
            <w:r>
              <w:rPr>
                <w:noProof/>
                <w:webHidden/>
              </w:rPr>
              <w:t>7</w:t>
            </w:r>
            <w:r>
              <w:rPr>
                <w:noProof/>
                <w:webHidden/>
              </w:rPr>
              <w:fldChar w:fldCharType="end"/>
            </w:r>
          </w:hyperlink>
        </w:p>
        <w:p w:rsidR="00695A4E" w:rsidRDefault="00695A4E">
          <w:pPr>
            <w:pStyle w:val="TOC2"/>
            <w:tabs>
              <w:tab w:val="right" w:leader="dot" w:pos="9350"/>
            </w:tabs>
            <w:rPr>
              <w:rFonts w:eastAsiaTheme="minorEastAsia"/>
              <w:noProof/>
            </w:rPr>
          </w:pPr>
          <w:hyperlink w:anchor="_Toc2342152" w:history="1">
            <w:r w:rsidRPr="003A2F21">
              <w:rPr>
                <w:rStyle w:val="Hyperlink"/>
                <w:noProof/>
              </w:rPr>
              <w:t>TPO 1</w:t>
            </w:r>
            <w:r>
              <w:rPr>
                <w:noProof/>
                <w:webHidden/>
              </w:rPr>
              <w:tab/>
            </w:r>
            <w:r>
              <w:rPr>
                <w:noProof/>
                <w:webHidden/>
              </w:rPr>
              <w:fldChar w:fldCharType="begin"/>
            </w:r>
            <w:r>
              <w:rPr>
                <w:noProof/>
                <w:webHidden/>
              </w:rPr>
              <w:instrText xml:space="preserve"> PAGEREF _Toc2342152 \h </w:instrText>
            </w:r>
            <w:r>
              <w:rPr>
                <w:noProof/>
                <w:webHidden/>
              </w:rPr>
            </w:r>
            <w:r>
              <w:rPr>
                <w:noProof/>
                <w:webHidden/>
              </w:rPr>
              <w:fldChar w:fldCharType="separate"/>
            </w:r>
            <w:r>
              <w:rPr>
                <w:noProof/>
                <w:webHidden/>
              </w:rPr>
              <w:t>7</w:t>
            </w:r>
            <w:r>
              <w:rPr>
                <w:noProof/>
                <w:webHidden/>
              </w:rPr>
              <w:fldChar w:fldCharType="end"/>
            </w:r>
          </w:hyperlink>
        </w:p>
        <w:p w:rsidR="00695A4E" w:rsidRDefault="00695A4E">
          <w:pPr>
            <w:pStyle w:val="TOC2"/>
            <w:tabs>
              <w:tab w:val="right" w:leader="dot" w:pos="9350"/>
            </w:tabs>
            <w:rPr>
              <w:rFonts w:eastAsiaTheme="minorEastAsia"/>
              <w:noProof/>
            </w:rPr>
          </w:pPr>
          <w:hyperlink w:anchor="_Toc2342153" w:history="1">
            <w:r w:rsidRPr="003A2F21">
              <w:rPr>
                <w:rStyle w:val="Hyperlink"/>
                <w:noProof/>
              </w:rPr>
              <w:t>TPO2</w:t>
            </w:r>
            <w:r>
              <w:rPr>
                <w:noProof/>
                <w:webHidden/>
              </w:rPr>
              <w:tab/>
            </w:r>
            <w:r>
              <w:rPr>
                <w:noProof/>
                <w:webHidden/>
              </w:rPr>
              <w:fldChar w:fldCharType="begin"/>
            </w:r>
            <w:r>
              <w:rPr>
                <w:noProof/>
                <w:webHidden/>
              </w:rPr>
              <w:instrText xml:space="preserve"> PAGEREF _Toc2342153 \h </w:instrText>
            </w:r>
            <w:r>
              <w:rPr>
                <w:noProof/>
                <w:webHidden/>
              </w:rPr>
            </w:r>
            <w:r>
              <w:rPr>
                <w:noProof/>
                <w:webHidden/>
              </w:rPr>
              <w:fldChar w:fldCharType="separate"/>
            </w:r>
            <w:r>
              <w:rPr>
                <w:noProof/>
                <w:webHidden/>
              </w:rPr>
              <w:t>7</w:t>
            </w:r>
            <w:r>
              <w:rPr>
                <w:noProof/>
                <w:webHidden/>
              </w:rPr>
              <w:fldChar w:fldCharType="end"/>
            </w:r>
          </w:hyperlink>
        </w:p>
        <w:p w:rsidR="00695A4E" w:rsidRDefault="00695A4E">
          <w:pPr>
            <w:pStyle w:val="TOC1"/>
            <w:tabs>
              <w:tab w:val="right" w:leader="dot" w:pos="9350"/>
            </w:tabs>
            <w:rPr>
              <w:rFonts w:eastAsiaTheme="minorEastAsia"/>
              <w:noProof/>
            </w:rPr>
          </w:pPr>
          <w:hyperlink w:anchor="_Toc2342154" w:history="1">
            <w:r w:rsidRPr="003A2F21">
              <w:rPr>
                <w:rStyle w:val="Hyperlink"/>
                <w:noProof/>
              </w:rPr>
              <w:t>SPEAKING 6</w:t>
            </w:r>
            <w:r>
              <w:rPr>
                <w:noProof/>
                <w:webHidden/>
              </w:rPr>
              <w:tab/>
            </w:r>
            <w:r>
              <w:rPr>
                <w:noProof/>
                <w:webHidden/>
              </w:rPr>
              <w:fldChar w:fldCharType="begin"/>
            </w:r>
            <w:r>
              <w:rPr>
                <w:noProof/>
                <w:webHidden/>
              </w:rPr>
              <w:instrText xml:space="preserve"> PAGEREF _Toc2342154 \h </w:instrText>
            </w:r>
            <w:r>
              <w:rPr>
                <w:noProof/>
                <w:webHidden/>
              </w:rPr>
            </w:r>
            <w:r>
              <w:rPr>
                <w:noProof/>
                <w:webHidden/>
              </w:rPr>
              <w:fldChar w:fldCharType="separate"/>
            </w:r>
            <w:r>
              <w:rPr>
                <w:noProof/>
                <w:webHidden/>
              </w:rPr>
              <w:t>8</w:t>
            </w:r>
            <w:r>
              <w:rPr>
                <w:noProof/>
                <w:webHidden/>
              </w:rPr>
              <w:fldChar w:fldCharType="end"/>
            </w:r>
          </w:hyperlink>
        </w:p>
        <w:p w:rsidR="00695A4E" w:rsidRDefault="00695A4E">
          <w:pPr>
            <w:pStyle w:val="TOC2"/>
            <w:tabs>
              <w:tab w:val="right" w:leader="dot" w:pos="9350"/>
            </w:tabs>
            <w:rPr>
              <w:rFonts w:eastAsiaTheme="minorEastAsia"/>
              <w:noProof/>
            </w:rPr>
          </w:pPr>
          <w:hyperlink w:anchor="_Toc2342155" w:history="1">
            <w:r w:rsidRPr="003A2F21">
              <w:rPr>
                <w:rStyle w:val="Hyperlink"/>
                <w:noProof/>
              </w:rPr>
              <w:t>TPO 1</w:t>
            </w:r>
            <w:r>
              <w:rPr>
                <w:noProof/>
                <w:webHidden/>
              </w:rPr>
              <w:tab/>
            </w:r>
            <w:r>
              <w:rPr>
                <w:noProof/>
                <w:webHidden/>
              </w:rPr>
              <w:fldChar w:fldCharType="begin"/>
            </w:r>
            <w:r>
              <w:rPr>
                <w:noProof/>
                <w:webHidden/>
              </w:rPr>
              <w:instrText xml:space="preserve"> PAGEREF _Toc2342155 \h </w:instrText>
            </w:r>
            <w:r>
              <w:rPr>
                <w:noProof/>
                <w:webHidden/>
              </w:rPr>
            </w:r>
            <w:r>
              <w:rPr>
                <w:noProof/>
                <w:webHidden/>
              </w:rPr>
              <w:fldChar w:fldCharType="separate"/>
            </w:r>
            <w:r>
              <w:rPr>
                <w:noProof/>
                <w:webHidden/>
              </w:rPr>
              <w:t>8</w:t>
            </w:r>
            <w:r>
              <w:rPr>
                <w:noProof/>
                <w:webHidden/>
              </w:rPr>
              <w:fldChar w:fldCharType="end"/>
            </w:r>
          </w:hyperlink>
        </w:p>
        <w:p w:rsidR="00695A4E" w:rsidRDefault="00695A4E">
          <w:pPr>
            <w:pStyle w:val="TOC2"/>
            <w:tabs>
              <w:tab w:val="right" w:leader="dot" w:pos="9350"/>
            </w:tabs>
            <w:rPr>
              <w:rFonts w:eastAsiaTheme="minorEastAsia"/>
              <w:noProof/>
            </w:rPr>
          </w:pPr>
          <w:hyperlink w:anchor="_Toc2342156" w:history="1">
            <w:r w:rsidRPr="003A2F21">
              <w:rPr>
                <w:rStyle w:val="Hyperlink"/>
                <w:noProof/>
              </w:rPr>
              <w:t>TPO2</w:t>
            </w:r>
            <w:r>
              <w:rPr>
                <w:noProof/>
                <w:webHidden/>
              </w:rPr>
              <w:tab/>
            </w:r>
            <w:r>
              <w:rPr>
                <w:noProof/>
                <w:webHidden/>
              </w:rPr>
              <w:fldChar w:fldCharType="begin"/>
            </w:r>
            <w:r>
              <w:rPr>
                <w:noProof/>
                <w:webHidden/>
              </w:rPr>
              <w:instrText xml:space="preserve"> PAGEREF _Toc2342156 \h </w:instrText>
            </w:r>
            <w:r>
              <w:rPr>
                <w:noProof/>
                <w:webHidden/>
              </w:rPr>
            </w:r>
            <w:r>
              <w:rPr>
                <w:noProof/>
                <w:webHidden/>
              </w:rPr>
              <w:fldChar w:fldCharType="separate"/>
            </w:r>
            <w:r>
              <w:rPr>
                <w:noProof/>
                <w:webHidden/>
              </w:rPr>
              <w:t>8</w:t>
            </w:r>
            <w:r>
              <w:rPr>
                <w:noProof/>
                <w:webHidden/>
              </w:rPr>
              <w:fldChar w:fldCharType="end"/>
            </w:r>
          </w:hyperlink>
        </w:p>
        <w:p w:rsidR="00695A4E" w:rsidRDefault="00695A4E">
          <w:pPr>
            <w:pStyle w:val="TOC1"/>
            <w:tabs>
              <w:tab w:val="right" w:leader="dot" w:pos="9350"/>
            </w:tabs>
            <w:rPr>
              <w:rFonts w:eastAsiaTheme="minorEastAsia"/>
              <w:noProof/>
            </w:rPr>
          </w:pPr>
          <w:hyperlink w:anchor="_Toc2342157" w:history="1">
            <w:r w:rsidRPr="003A2F21">
              <w:rPr>
                <w:rStyle w:val="Hyperlink"/>
                <w:noProof/>
              </w:rPr>
              <w:t>Writing 1</w:t>
            </w:r>
            <w:r>
              <w:rPr>
                <w:noProof/>
                <w:webHidden/>
              </w:rPr>
              <w:tab/>
            </w:r>
            <w:r>
              <w:rPr>
                <w:noProof/>
                <w:webHidden/>
              </w:rPr>
              <w:fldChar w:fldCharType="begin"/>
            </w:r>
            <w:r>
              <w:rPr>
                <w:noProof/>
                <w:webHidden/>
              </w:rPr>
              <w:instrText xml:space="preserve"> PAGEREF _Toc2342157 \h </w:instrText>
            </w:r>
            <w:r>
              <w:rPr>
                <w:noProof/>
                <w:webHidden/>
              </w:rPr>
            </w:r>
            <w:r>
              <w:rPr>
                <w:noProof/>
                <w:webHidden/>
              </w:rPr>
              <w:fldChar w:fldCharType="separate"/>
            </w:r>
            <w:r>
              <w:rPr>
                <w:noProof/>
                <w:webHidden/>
              </w:rPr>
              <w:t>9</w:t>
            </w:r>
            <w:r>
              <w:rPr>
                <w:noProof/>
                <w:webHidden/>
              </w:rPr>
              <w:fldChar w:fldCharType="end"/>
            </w:r>
          </w:hyperlink>
        </w:p>
        <w:p w:rsidR="00695A4E" w:rsidRDefault="00695A4E">
          <w:pPr>
            <w:pStyle w:val="TOC2"/>
            <w:tabs>
              <w:tab w:val="right" w:leader="dot" w:pos="9350"/>
            </w:tabs>
            <w:rPr>
              <w:rFonts w:eastAsiaTheme="minorEastAsia"/>
              <w:noProof/>
            </w:rPr>
          </w:pPr>
          <w:hyperlink w:anchor="_Toc2342158" w:history="1">
            <w:r w:rsidRPr="003A2F21">
              <w:rPr>
                <w:rStyle w:val="Hyperlink"/>
                <w:noProof/>
              </w:rPr>
              <w:t>TPO1</w:t>
            </w:r>
            <w:r>
              <w:rPr>
                <w:noProof/>
                <w:webHidden/>
              </w:rPr>
              <w:tab/>
            </w:r>
            <w:r>
              <w:rPr>
                <w:noProof/>
                <w:webHidden/>
              </w:rPr>
              <w:fldChar w:fldCharType="begin"/>
            </w:r>
            <w:r>
              <w:rPr>
                <w:noProof/>
                <w:webHidden/>
              </w:rPr>
              <w:instrText xml:space="preserve"> PAGEREF _Toc2342158 \h </w:instrText>
            </w:r>
            <w:r>
              <w:rPr>
                <w:noProof/>
                <w:webHidden/>
              </w:rPr>
            </w:r>
            <w:r>
              <w:rPr>
                <w:noProof/>
                <w:webHidden/>
              </w:rPr>
              <w:fldChar w:fldCharType="separate"/>
            </w:r>
            <w:r>
              <w:rPr>
                <w:noProof/>
                <w:webHidden/>
              </w:rPr>
              <w:t>9</w:t>
            </w:r>
            <w:r>
              <w:rPr>
                <w:noProof/>
                <w:webHidden/>
              </w:rPr>
              <w:fldChar w:fldCharType="end"/>
            </w:r>
          </w:hyperlink>
        </w:p>
        <w:p w:rsidR="00695A4E" w:rsidRDefault="00695A4E">
          <w:pPr>
            <w:pStyle w:val="TOC2"/>
            <w:tabs>
              <w:tab w:val="right" w:leader="dot" w:pos="9350"/>
            </w:tabs>
            <w:rPr>
              <w:rFonts w:eastAsiaTheme="minorEastAsia"/>
              <w:noProof/>
            </w:rPr>
          </w:pPr>
          <w:hyperlink w:anchor="_Toc2342159" w:history="1">
            <w:r w:rsidRPr="003A2F21">
              <w:rPr>
                <w:rStyle w:val="Hyperlink"/>
                <w:noProof/>
              </w:rPr>
              <w:t>TPO2</w:t>
            </w:r>
            <w:r>
              <w:rPr>
                <w:noProof/>
                <w:webHidden/>
              </w:rPr>
              <w:tab/>
            </w:r>
            <w:r>
              <w:rPr>
                <w:noProof/>
                <w:webHidden/>
              </w:rPr>
              <w:fldChar w:fldCharType="begin"/>
            </w:r>
            <w:r>
              <w:rPr>
                <w:noProof/>
                <w:webHidden/>
              </w:rPr>
              <w:instrText xml:space="preserve"> PAGEREF _Toc2342159 \h </w:instrText>
            </w:r>
            <w:r>
              <w:rPr>
                <w:noProof/>
                <w:webHidden/>
              </w:rPr>
            </w:r>
            <w:r>
              <w:rPr>
                <w:noProof/>
                <w:webHidden/>
              </w:rPr>
              <w:fldChar w:fldCharType="separate"/>
            </w:r>
            <w:r>
              <w:rPr>
                <w:noProof/>
                <w:webHidden/>
              </w:rPr>
              <w:t>10</w:t>
            </w:r>
            <w:r>
              <w:rPr>
                <w:noProof/>
                <w:webHidden/>
              </w:rPr>
              <w:fldChar w:fldCharType="end"/>
            </w:r>
          </w:hyperlink>
        </w:p>
        <w:p w:rsidR="00695A4E" w:rsidRDefault="00695A4E">
          <w:pPr>
            <w:pStyle w:val="TOC2"/>
            <w:tabs>
              <w:tab w:val="right" w:leader="dot" w:pos="9350"/>
            </w:tabs>
            <w:rPr>
              <w:rFonts w:eastAsiaTheme="minorEastAsia"/>
              <w:noProof/>
            </w:rPr>
          </w:pPr>
          <w:hyperlink w:anchor="_Toc2342160" w:history="1">
            <w:r w:rsidRPr="003A2F21">
              <w:rPr>
                <w:rStyle w:val="Hyperlink"/>
                <w:noProof/>
              </w:rPr>
              <w:t>TOP3</w:t>
            </w:r>
            <w:r>
              <w:rPr>
                <w:noProof/>
                <w:webHidden/>
              </w:rPr>
              <w:tab/>
            </w:r>
            <w:r>
              <w:rPr>
                <w:noProof/>
                <w:webHidden/>
              </w:rPr>
              <w:fldChar w:fldCharType="begin"/>
            </w:r>
            <w:r>
              <w:rPr>
                <w:noProof/>
                <w:webHidden/>
              </w:rPr>
              <w:instrText xml:space="preserve"> PAGEREF _Toc2342160 \h </w:instrText>
            </w:r>
            <w:r>
              <w:rPr>
                <w:noProof/>
                <w:webHidden/>
              </w:rPr>
            </w:r>
            <w:r>
              <w:rPr>
                <w:noProof/>
                <w:webHidden/>
              </w:rPr>
              <w:fldChar w:fldCharType="separate"/>
            </w:r>
            <w:r>
              <w:rPr>
                <w:noProof/>
                <w:webHidden/>
              </w:rPr>
              <w:t>10</w:t>
            </w:r>
            <w:r>
              <w:rPr>
                <w:noProof/>
                <w:webHidden/>
              </w:rPr>
              <w:fldChar w:fldCharType="end"/>
            </w:r>
          </w:hyperlink>
        </w:p>
        <w:p w:rsidR="00695A4E" w:rsidRDefault="00695A4E">
          <w:pPr>
            <w:pStyle w:val="TOC2"/>
            <w:tabs>
              <w:tab w:val="right" w:leader="dot" w:pos="9350"/>
            </w:tabs>
            <w:rPr>
              <w:rFonts w:eastAsiaTheme="minorEastAsia"/>
              <w:noProof/>
            </w:rPr>
          </w:pPr>
          <w:hyperlink w:anchor="_Toc2342161" w:history="1">
            <w:r w:rsidRPr="003A2F21">
              <w:rPr>
                <w:rStyle w:val="Hyperlink"/>
                <w:noProof/>
              </w:rPr>
              <w:t>TPO4</w:t>
            </w:r>
            <w:r>
              <w:rPr>
                <w:noProof/>
                <w:webHidden/>
              </w:rPr>
              <w:tab/>
            </w:r>
            <w:r>
              <w:rPr>
                <w:noProof/>
                <w:webHidden/>
              </w:rPr>
              <w:fldChar w:fldCharType="begin"/>
            </w:r>
            <w:r>
              <w:rPr>
                <w:noProof/>
                <w:webHidden/>
              </w:rPr>
              <w:instrText xml:space="preserve"> PAGEREF _Toc2342161 \h </w:instrText>
            </w:r>
            <w:r>
              <w:rPr>
                <w:noProof/>
                <w:webHidden/>
              </w:rPr>
            </w:r>
            <w:r>
              <w:rPr>
                <w:noProof/>
                <w:webHidden/>
              </w:rPr>
              <w:fldChar w:fldCharType="separate"/>
            </w:r>
            <w:r>
              <w:rPr>
                <w:noProof/>
                <w:webHidden/>
              </w:rPr>
              <w:t>11</w:t>
            </w:r>
            <w:r>
              <w:rPr>
                <w:noProof/>
                <w:webHidden/>
              </w:rPr>
              <w:fldChar w:fldCharType="end"/>
            </w:r>
          </w:hyperlink>
        </w:p>
        <w:p w:rsidR="00695A4E" w:rsidRDefault="00695A4E">
          <w:pPr>
            <w:pStyle w:val="TOC1"/>
            <w:tabs>
              <w:tab w:val="right" w:leader="dot" w:pos="9350"/>
            </w:tabs>
            <w:rPr>
              <w:rFonts w:eastAsiaTheme="minorEastAsia"/>
              <w:noProof/>
            </w:rPr>
          </w:pPr>
          <w:hyperlink w:anchor="_Toc2342162" w:history="1">
            <w:r w:rsidRPr="003A2F21">
              <w:rPr>
                <w:rStyle w:val="Hyperlink"/>
                <w:noProof/>
              </w:rPr>
              <w:t>Writing 2</w:t>
            </w:r>
            <w:r>
              <w:rPr>
                <w:noProof/>
                <w:webHidden/>
              </w:rPr>
              <w:tab/>
            </w:r>
            <w:r>
              <w:rPr>
                <w:noProof/>
                <w:webHidden/>
              </w:rPr>
              <w:fldChar w:fldCharType="begin"/>
            </w:r>
            <w:r>
              <w:rPr>
                <w:noProof/>
                <w:webHidden/>
              </w:rPr>
              <w:instrText xml:space="preserve"> PAGEREF _Toc2342162 \h </w:instrText>
            </w:r>
            <w:r>
              <w:rPr>
                <w:noProof/>
                <w:webHidden/>
              </w:rPr>
            </w:r>
            <w:r>
              <w:rPr>
                <w:noProof/>
                <w:webHidden/>
              </w:rPr>
              <w:fldChar w:fldCharType="separate"/>
            </w:r>
            <w:r>
              <w:rPr>
                <w:noProof/>
                <w:webHidden/>
              </w:rPr>
              <w:t>12</w:t>
            </w:r>
            <w:r>
              <w:rPr>
                <w:noProof/>
                <w:webHidden/>
              </w:rPr>
              <w:fldChar w:fldCharType="end"/>
            </w:r>
          </w:hyperlink>
        </w:p>
        <w:p w:rsidR="00695A4E" w:rsidRDefault="00695A4E">
          <w:pPr>
            <w:pStyle w:val="TOC2"/>
            <w:tabs>
              <w:tab w:val="right" w:leader="dot" w:pos="9350"/>
            </w:tabs>
            <w:rPr>
              <w:rFonts w:eastAsiaTheme="minorEastAsia"/>
              <w:noProof/>
            </w:rPr>
          </w:pPr>
          <w:hyperlink w:anchor="_Toc2342163" w:history="1">
            <w:r w:rsidRPr="003A2F21">
              <w:rPr>
                <w:rStyle w:val="Hyperlink"/>
                <w:noProof/>
              </w:rPr>
              <w:t>TPO1</w:t>
            </w:r>
            <w:r>
              <w:rPr>
                <w:noProof/>
                <w:webHidden/>
              </w:rPr>
              <w:tab/>
            </w:r>
            <w:r>
              <w:rPr>
                <w:noProof/>
                <w:webHidden/>
              </w:rPr>
              <w:fldChar w:fldCharType="begin"/>
            </w:r>
            <w:r>
              <w:rPr>
                <w:noProof/>
                <w:webHidden/>
              </w:rPr>
              <w:instrText xml:space="preserve"> PAGEREF _Toc2342163 \h </w:instrText>
            </w:r>
            <w:r>
              <w:rPr>
                <w:noProof/>
                <w:webHidden/>
              </w:rPr>
            </w:r>
            <w:r>
              <w:rPr>
                <w:noProof/>
                <w:webHidden/>
              </w:rPr>
              <w:fldChar w:fldCharType="separate"/>
            </w:r>
            <w:r>
              <w:rPr>
                <w:noProof/>
                <w:webHidden/>
              </w:rPr>
              <w:t>12</w:t>
            </w:r>
            <w:r>
              <w:rPr>
                <w:noProof/>
                <w:webHidden/>
              </w:rPr>
              <w:fldChar w:fldCharType="end"/>
            </w:r>
          </w:hyperlink>
        </w:p>
        <w:p w:rsidR="00695A4E" w:rsidRDefault="00695A4E">
          <w:pPr>
            <w:pStyle w:val="TOC2"/>
            <w:tabs>
              <w:tab w:val="right" w:leader="dot" w:pos="9350"/>
            </w:tabs>
            <w:rPr>
              <w:rFonts w:eastAsiaTheme="minorEastAsia"/>
              <w:noProof/>
            </w:rPr>
          </w:pPr>
          <w:hyperlink w:anchor="_Toc2342164" w:history="1">
            <w:r w:rsidRPr="003A2F21">
              <w:rPr>
                <w:rStyle w:val="Hyperlink"/>
                <w:noProof/>
              </w:rPr>
              <w:t>TPO2</w:t>
            </w:r>
            <w:r>
              <w:rPr>
                <w:noProof/>
                <w:webHidden/>
              </w:rPr>
              <w:tab/>
            </w:r>
            <w:r>
              <w:rPr>
                <w:noProof/>
                <w:webHidden/>
              </w:rPr>
              <w:fldChar w:fldCharType="begin"/>
            </w:r>
            <w:r>
              <w:rPr>
                <w:noProof/>
                <w:webHidden/>
              </w:rPr>
              <w:instrText xml:space="preserve"> PAGEREF _Toc2342164 \h </w:instrText>
            </w:r>
            <w:r>
              <w:rPr>
                <w:noProof/>
                <w:webHidden/>
              </w:rPr>
            </w:r>
            <w:r>
              <w:rPr>
                <w:noProof/>
                <w:webHidden/>
              </w:rPr>
              <w:fldChar w:fldCharType="separate"/>
            </w:r>
            <w:r>
              <w:rPr>
                <w:noProof/>
                <w:webHidden/>
              </w:rPr>
              <w:t>12</w:t>
            </w:r>
            <w:r>
              <w:rPr>
                <w:noProof/>
                <w:webHidden/>
              </w:rPr>
              <w:fldChar w:fldCharType="end"/>
            </w:r>
          </w:hyperlink>
        </w:p>
        <w:p w:rsidR="00E909CA" w:rsidRDefault="00E909CA">
          <w:r>
            <w:rPr>
              <w:b/>
              <w:bCs/>
              <w:noProof/>
            </w:rPr>
            <w:fldChar w:fldCharType="end"/>
          </w:r>
        </w:p>
      </w:sdtContent>
    </w:sdt>
    <w:p w:rsidR="00E909CA" w:rsidRPr="00E909CA" w:rsidRDefault="00E909CA" w:rsidP="00E909CA">
      <w:pPr>
        <w:rPr>
          <w:rFonts w:asciiTheme="majorHAnsi" w:eastAsiaTheme="majorEastAsia" w:hAnsiTheme="majorHAnsi" w:cstheme="majorBidi"/>
          <w:spacing w:val="-10"/>
          <w:kern w:val="28"/>
          <w:sz w:val="56"/>
          <w:szCs w:val="56"/>
        </w:rPr>
      </w:pPr>
      <w:r>
        <w:rPr>
          <w:rFonts w:asciiTheme="majorHAnsi" w:eastAsiaTheme="majorEastAsia" w:hAnsiTheme="majorHAnsi" w:cstheme="majorBidi"/>
          <w:spacing w:val="-10"/>
          <w:kern w:val="28"/>
          <w:sz w:val="56"/>
          <w:szCs w:val="56"/>
        </w:rPr>
        <w:lastRenderedPageBreak/>
        <w:br w:type="page"/>
      </w:r>
    </w:p>
    <w:p w:rsidR="00E909CA" w:rsidRDefault="00E909CA" w:rsidP="00E909CA">
      <w:pPr>
        <w:pStyle w:val="Heading1"/>
      </w:pPr>
      <w:bookmarkStart w:id="0" w:name="_Toc2342137"/>
      <w:r>
        <w:lastRenderedPageBreak/>
        <w:t>Speaking1</w:t>
      </w:r>
      <w:bookmarkEnd w:id="0"/>
    </w:p>
    <w:p w:rsidR="00E909CA" w:rsidRPr="00E909CA" w:rsidRDefault="00E909CA" w:rsidP="00E909CA"/>
    <w:p w:rsidR="0006698D" w:rsidRDefault="002234A1" w:rsidP="00E909CA">
      <w:pPr>
        <w:pStyle w:val="Heading2"/>
      </w:pPr>
      <w:bookmarkStart w:id="1" w:name="_Toc2342138"/>
      <w:r>
        <w:t>TPO1</w:t>
      </w:r>
      <w:bookmarkEnd w:id="1"/>
      <w:r>
        <w:t xml:space="preserve"> </w:t>
      </w:r>
    </w:p>
    <w:p w:rsidR="00E909CA" w:rsidRPr="00E909CA" w:rsidRDefault="00E909CA" w:rsidP="00E909CA"/>
    <w:p w:rsidR="00534269" w:rsidRDefault="00534269">
      <w:r>
        <w:t>Autonomous D</w:t>
      </w:r>
      <w:r w:rsidRPr="00534269">
        <w:t>riving</w:t>
      </w:r>
    </w:p>
    <w:p w:rsidR="002D69AD" w:rsidRDefault="00534269" w:rsidP="00572363">
      <w:r w:rsidRPr="00534269">
        <w:t xml:space="preserve">Recently, I read a book named autonomous driving, written by Gorge Orwell. The book influences me a lot. </w:t>
      </w:r>
      <w:r w:rsidR="00572363">
        <w:t>The g</w:t>
      </w:r>
      <w:r w:rsidRPr="00534269">
        <w:t>rowth of technology has made everything possible. The scientist is developing a system that cause</w:t>
      </w:r>
      <w:r w:rsidR="00572363">
        <w:t>s</w:t>
      </w:r>
      <w:r w:rsidRPr="00534269">
        <w:t xml:space="preserve"> robots </w:t>
      </w:r>
      <w:r w:rsidR="00572363">
        <w:t xml:space="preserve">to </w:t>
      </w:r>
      <w:r w:rsidRPr="00534269">
        <w:t xml:space="preserve">make </w:t>
      </w:r>
      <w:r w:rsidR="00572363">
        <w:t xml:space="preserve">a </w:t>
      </w:r>
      <w:r w:rsidRPr="00534269">
        <w:t xml:space="preserve">decision on their own. This makes me feel fear. It seems that the Holy Wood movies are going to happen in reality. By progress of artificial intelligence, robots transform into </w:t>
      </w:r>
      <w:r w:rsidR="00572363">
        <w:t xml:space="preserve">a </w:t>
      </w:r>
      <w:r w:rsidRPr="00534269">
        <w:t xml:space="preserve">personality that can behave autonomously, then maybe one day they make </w:t>
      </w:r>
      <w:r w:rsidR="00572363">
        <w:t xml:space="preserve">a </w:t>
      </w:r>
      <w:r w:rsidRPr="00534269">
        <w:t>decision and disobey humans, then something like matrix movie will happen.</w:t>
      </w:r>
    </w:p>
    <w:p w:rsidR="000A2D6E" w:rsidRPr="000A2D6E" w:rsidRDefault="000A2D6E" w:rsidP="000A2D6E"/>
    <w:p w:rsidR="000A2D6E" w:rsidRDefault="000A2D6E" w:rsidP="000A2D6E">
      <w:pPr>
        <w:pStyle w:val="Heading2"/>
      </w:pPr>
      <w:bookmarkStart w:id="2" w:name="_Toc2342139"/>
      <w:r>
        <w:t>TPO2</w:t>
      </w:r>
      <w:bookmarkEnd w:id="2"/>
    </w:p>
    <w:p w:rsidR="000A2D6E" w:rsidRPr="000A2D6E" w:rsidRDefault="000A2D6E" w:rsidP="005C5DD1">
      <w:r>
        <w:t>I often go to</w:t>
      </w:r>
      <w:r w:rsidR="005C5DD1">
        <w:t xml:space="preserve"> a</w:t>
      </w:r>
      <w:r>
        <w:t xml:space="preserve"> gym in my town, it isn’t very big and advanced but I think work-out has </w:t>
      </w:r>
      <w:r w:rsidR="005C5DD1">
        <w:t xml:space="preserve">a </w:t>
      </w:r>
      <w:r>
        <w:t>very important effect on my physical health. I usually go there every day in the afternoon and spend about two hours there. Also</w:t>
      </w:r>
      <w:r w:rsidR="005C5DD1">
        <w:t>,</w:t>
      </w:r>
      <w:r>
        <w:t xml:space="preserve"> I have lots of friends there, which we have a very good time together. Because of my work, I don’</w:t>
      </w:r>
      <w:r w:rsidR="00610A9A">
        <w:t xml:space="preserve">t have enough physical activity, </w:t>
      </w:r>
      <w:r>
        <w:t xml:space="preserve">I usually spend my time </w:t>
      </w:r>
      <w:r w:rsidR="0055696F">
        <w:t>behind the desk.</w:t>
      </w:r>
      <w:r>
        <w:t xml:space="preserve"> </w:t>
      </w:r>
      <w:r w:rsidR="0012530C">
        <w:t>So</w:t>
      </w:r>
      <w:r>
        <w:t xml:space="preserve"> it is very important </w:t>
      </w:r>
      <w:r w:rsidR="005C5DD1">
        <w:t>for</w:t>
      </w:r>
      <w:r>
        <w:t xml:space="preserve"> me to have daily work-out.</w:t>
      </w:r>
    </w:p>
    <w:p w:rsidR="009C1C17" w:rsidRDefault="009C1C17">
      <w:r>
        <w:br w:type="page"/>
      </w:r>
    </w:p>
    <w:p w:rsidR="00E909CA" w:rsidRPr="000A2D6E" w:rsidRDefault="00E909CA" w:rsidP="000A2D6E"/>
    <w:p w:rsidR="00DC469C" w:rsidRDefault="00E909CA" w:rsidP="00E909CA">
      <w:pPr>
        <w:pStyle w:val="Heading1"/>
      </w:pPr>
      <w:bookmarkStart w:id="3" w:name="_Toc2342140"/>
      <w:r>
        <w:t>Speaking2</w:t>
      </w:r>
      <w:bookmarkEnd w:id="3"/>
    </w:p>
    <w:p w:rsidR="00E909CA" w:rsidRPr="00E909CA" w:rsidRDefault="00E909CA" w:rsidP="00E909CA"/>
    <w:p w:rsidR="002234A1" w:rsidRPr="009E509B" w:rsidRDefault="002234A1" w:rsidP="00E909CA">
      <w:pPr>
        <w:pStyle w:val="Heading2"/>
      </w:pPr>
      <w:bookmarkStart w:id="4" w:name="_Toc2342141"/>
      <w:r>
        <w:t>TPO1</w:t>
      </w:r>
      <w:bookmarkEnd w:id="4"/>
      <w:r>
        <w:t xml:space="preserve"> </w:t>
      </w:r>
    </w:p>
    <w:p w:rsidR="00DC469C" w:rsidRDefault="00DC469C" w:rsidP="00E80275">
      <w:r>
        <w:t>I think</w:t>
      </w:r>
      <w:r w:rsidR="00287FB9">
        <w:t xml:space="preserve"> the influence of TV can be varied</w:t>
      </w:r>
      <w:r>
        <w:t xml:space="preserve"> base upon it</w:t>
      </w:r>
      <w:r w:rsidR="005C5DD1">
        <w:t>s</w:t>
      </w:r>
      <w:r>
        <w:t xml:space="preserve"> usage. For example</w:t>
      </w:r>
      <w:r w:rsidR="005C5DD1">
        <w:t>,</w:t>
      </w:r>
      <w:r>
        <w:t xml:space="preserve"> there are many good </w:t>
      </w:r>
      <w:r w:rsidR="003C10ED">
        <w:t>programs, which</w:t>
      </w:r>
      <w:r>
        <w:t xml:space="preserve"> </w:t>
      </w:r>
      <w:r w:rsidR="00E80275">
        <w:t xml:space="preserve">they are </w:t>
      </w:r>
      <w:r>
        <w:t>no</w:t>
      </w:r>
      <w:r w:rsidR="00E80275">
        <w:t xml:space="preserve">t only </w:t>
      </w:r>
      <w:r>
        <w:t xml:space="preserve">interesting but also they can cause </w:t>
      </w:r>
      <w:r w:rsidR="005C5DD1">
        <w:t xml:space="preserve">a </w:t>
      </w:r>
      <w:r>
        <w:t>growth of culture, like documentary and technology programs. But on the other hand</w:t>
      </w:r>
      <w:r w:rsidR="005C5DD1">
        <w:t>,</w:t>
      </w:r>
      <w:r>
        <w:t xml:space="preserve"> there are bad programs too, news for exa</w:t>
      </w:r>
      <w:r w:rsidR="005C5DD1">
        <w:t>mple. It</w:t>
      </w:r>
      <w:r>
        <w:t xml:space="preserve"> is bullshit, they are always lying to people and it just cause</w:t>
      </w:r>
      <w:r w:rsidR="005C5DD1">
        <w:t>s</w:t>
      </w:r>
      <w:r>
        <w:t xml:space="preserve"> people to feel stress.</w:t>
      </w:r>
    </w:p>
    <w:p w:rsidR="00581614" w:rsidRDefault="00581614" w:rsidP="00E80275"/>
    <w:p w:rsidR="00581614" w:rsidRDefault="00581614" w:rsidP="00581614">
      <w:pPr>
        <w:pStyle w:val="Heading2"/>
      </w:pPr>
      <w:bookmarkStart w:id="5" w:name="_Toc2342142"/>
      <w:r>
        <w:t>TPO2</w:t>
      </w:r>
      <w:bookmarkEnd w:id="5"/>
    </w:p>
    <w:p w:rsidR="00581614" w:rsidRDefault="00581614" w:rsidP="005C5DD1">
      <w:r>
        <w:t>I think it depend</w:t>
      </w:r>
      <w:r w:rsidR="00F73F8D">
        <w:t>s on</w:t>
      </w:r>
      <w:r>
        <w:t xml:space="preserve"> major</w:t>
      </w:r>
      <w:r w:rsidR="00F73F8D">
        <w:t>s</w:t>
      </w:r>
      <w:r>
        <w:t>,</w:t>
      </w:r>
      <w:r w:rsidR="00F73F8D">
        <w:t xml:space="preserve"> for example in managing</w:t>
      </w:r>
      <w:r>
        <w:t xml:space="preserve">, students should know many things but because they don’t do things by themselves they don’t need deep knowledge on every topic, on the other hands in engineering majors, students should </w:t>
      </w:r>
      <w:r w:rsidR="00F73F8D">
        <w:t>be expert in their</w:t>
      </w:r>
      <w:r>
        <w:t xml:space="preserve"> topic</w:t>
      </w:r>
      <w:r w:rsidR="00F73F8D">
        <w:t>,</w:t>
      </w:r>
      <w:r>
        <w:t xml:space="preserve"> so they should have a very deep knowledge in their area. </w:t>
      </w:r>
    </w:p>
    <w:p w:rsidR="009C1C17" w:rsidRDefault="009C1C17">
      <w:r>
        <w:br w:type="page"/>
      </w:r>
    </w:p>
    <w:p w:rsidR="005F78DB" w:rsidRDefault="005F78DB" w:rsidP="00581614"/>
    <w:p w:rsidR="005F78DB" w:rsidRPr="00581614" w:rsidRDefault="005F78DB" w:rsidP="00581614"/>
    <w:p w:rsidR="009E509B" w:rsidRDefault="00E909CA" w:rsidP="00E909CA">
      <w:pPr>
        <w:pStyle w:val="Heading1"/>
      </w:pPr>
      <w:bookmarkStart w:id="6" w:name="_Toc2342143"/>
      <w:r>
        <w:t>Speaking3</w:t>
      </w:r>
      <w:bookmarkEnd w:id="6"/>
    </w:p>
    <w:p w:rsidR="00E909CA" w:rsidRPr="00E909CA" w:rsidRDefault="00E909CA" w:rsidP="00E909CA"/>
    <w:p w:rsidR="002234A1" w:rsidRDefault="002234A1" w:rsidP="00E909CA">
      <w:pPr>
        <w:pStyle w:val="Heading2"/>
      </w:pPr>
      <w:bookmarkStart w:id="7" w:name="_Toc2342144"/>
      <w:r>
        <w:t>TPO1</w:t>
      </w:r>
      <w:bookmarkEnd w:id="7"/>
      <w:r>
        <w:t xml:space="preserve"> </w:t>
      </w:r>
    </w:p>
    <w:p w:rsidR="009E509B" w:rsidRDefault="009E509B" w:rsidP="009E509B">
      <w:r>
        <w:t>Well, the woman disagrees with the reasons and points made in the letter for some reasons</w:t>
      </w:r>
    </w:p>
    <w:p w:rsidR="00B328BF" w:rsidRDefault="009E509B" w:rsidP="005C5DD1">
      <w:r>
        <w:t xml:space="preserve"> First of all the woman believes that the money wouldn't be </w:t>
      </w:r>
      <w:r w:rsidR="005C5DD1">
        <w:t xml:space="preserve">a </w:t>
      </w:r>
      <w:r>
        <w:t xml:space="preserve">problem and the assumption in the </w:t>
      </w:r>
      <w:r w:rsidR="005C5DD1">
        <w:t>article</w:t>
      </w:r>
      <w:r>
        <w:t xml:space="preserve"> is totally wrong since an anonymous donor is paying the bill for most of the sculptures instead of the university And she disagrees with the advice made in the letter because she thinks that the lawn taken forte </w:t>
      </w:r>
      <w:r w:rsidR="00573912">
        <w:t>sculpture</w:t>
      </w:r>
      <w:r>
        <w:t xml:space="preserve"> will only upset Paul alone instead of other students simply because Paul has to move to other places of the campus for his ball playing in a word, the woman disagrees with the letter for the reasons stated above.</w:t>
      </w:r>
    </w:p>
    <w:p w:rsidR="00E909CA" w:rsidRDefault="00E014D1" w:rsidP="00E014D1">
      <w:pPr>
        <w:pStyle w:val="Heading2"/>
      </w:pPr>
      <w:bookmarkStart w:id="8" w:name="_Toc2342145"/>
      <w:r>
        <w:t>TPO2</w:t>
      </w:r>
      <w:bookmarkEnd w:id="8"/>
    </w:p>
    <w:p w:rsidR="00E014D1" w:rsidRPr="00E014D1" w:rsidRDefault="00CC3FA2" w:rsidP="00374B04">
      <w:r>
        <w:t xml:space="preserve">The man completely disagrees with the university article about </w:t>
      </w:r>
      <w:r w:rsidR="005C5DD1">
        <w:t xml:space="preserve">the </w:t>
      </w:r>
      <w:r>
        <w:t>elimination of bus s</w:t>
      </w:r>
      <w:r w:rsidR="00374B04">
        <w:t>ervices in the university. First</w:t>
      </w:r>
      <w:r w:rsidR="005C5DD1">
        <w:t>,</w:t>
      </w:r>
      <w:r w:rsidR="00374B04">
        <w:t xml:space="preserve"> he thinks the main problem is routes are completely out of date and buses just pass through expensive neighbors and he thinks the routes should be updated. Second, he believes by expanding university parking, students encouraged to use their cars, which </w:t>
      </w:r>
      <w:r w:rsidR="000F0DD7">
        <w:t>results</w:t>
      </w:r>
      <w:r w:rsidR="003D7CC5">
        <w:t xml:space="preserve"> in</w:t>
      </w:r>
      <w:r w:rsidR="000F0DD7">
        <w:t xml:space="preserve"> university</w:t>
      </w:r>
      <w:r w:rsidR="00374B04">
        <w:t xml:space="preserve"> gets noisier, with more traffic.</w:t>
      </w:r>
    </w:p>
    <w:p w:rsidR="00E909CA" w:rsidRDefault="00E909CA" w:rsidP="00E909CA">
      <w:pPr>
        <w:pStyle w:val="Heading2"/>
      </w:pPr>
      <w:bookmarkStart w:id="9" w:name="_Toc2342146"/>
      <w:r>
        <w:t>TPO</w:t>
      </w:r>
      <w:r w:rsidR="00573912">
        <w:t>3</w:t>
      </w:r>
      <w:bookmarkEnd w:id="9"/>
      <w:r>
        <w:t xml:space="preserve"> </w:t>
      </w:r>
    </w:p>
    <w:p w:rsidR="00E909CA" w:rsidRDefault="00E909CA" w:rsidP="005C5DD1">
      <w:r w:rsidRPr="008E4A59">
        <w:t xml:space="preserve">The women disagree with the university announcement to server cold breakfast instead of </w:t>
      </w:r>
      <w:r w:rsidR="005C5DD1">
        <w:t xml:space="preserve">a </w:t>
      </w:r>
      <w:r w:rsidRPr="008E4A59">
        <w:t>hot breakfast. First</w:t>
      </w:r>
      <w:r w:rsidR="005C5DD1">
        <w:t>,</w:t>
      </w:r>
      <w:r w:rsidRPr="008E4A59">
        <w:t xml:space="preserve"> she says the hot and the cold is not the issue, for example in a cold day hot omelet is really better than a cold </w:t>
      </w:r>
      <w:r w:rsidR="00573912" w:rsidRPr="008E4A59">
        <w:t>yogurt</w:t>
      </w:r>
      <w:r w:rsidRPr="008E4A59">
        <w:t>. Second, she believes not only the student could not save the money but also they have to go off campus in order to eat the breakfast that they could not find in the university, and because it is more expensive they have to pay more.</w:t>
      </w:r>
    </w:p>
    <w:p w:rsidR="00E909CA" w:rsidRPr="008E4A59" w:rsidRDefault="00E909CA" w:rsidP="00E909CA"/>
    <w:p w:rsidR="00E909CA" w:rsidRDefault="00E909CA" w:rsidP="00E909CA">
      <w:pPr>
        <w:pStyle w:val="Heading2"/>
      </w:pPr>
      <w:bookmarkStart w:id="10" w:name="_Toc2342147"/>
      <w:r>
        <w:t>TPO4</w:t>
      </w:r>
      <w:bookmarkEnd w:id="10"/>
      <w:r>
        <w:t xml:space="preserve"> </w:t>
      </w:r>
    </w:p>
    <w:p w:rsidR="00E909CA" w:rsidRDefault="00E909CA" w:rsidP="00535790">
      <w:pPr>
        <w:rPr>
          <w:color w:val="000000"/>
          <w:sz w:val="23"/>
          <w:szCs w:val="23"/>
          <w:shd w:val="clear" w:color="auto" w:fill="FFFFFF"/>
        </w:rPr>
      </w:pPr>
      <w:r>
        <w:rPr>
          <w:color w:val="000000"/>
          <w:sz w:val="23"/>
          <w:szCs w:val="23"/>
          <w:shd w:val="clear" w:color="auto" w:fill="FFFFFF"/>
        </w:rPr>
        <w:t>The man strongly disagrees with the article which announced</w:t>
      </w:r>
      <w:r w:rsidR="005C5DD1">
        <w:rPr>
          <w:color w:val="000000"/>
          <w:sz w:val="23"/>
          <w:szCs w:val="23"/>
          <w:shd w:val="clear" w:color="auto" w:fill="FFFFFF"/>
        </w:rPr>
        <w:t xml:space="preserve"> a </w:t>
      </w:r>
      <w:r>
        <w:rPr>
          <w:color w:val="000000"/>
          <w:sz w:val="23"/>
          <w:szCs w:val="23"/>
          <w:shd w:val="clear" w:color="auto" w:fill="FFFFFF"/>
        </w:rPr>
        <w:t>change in scheduling of computer department in fall. First</w:t>
      </w:r>
      <w:r w:rsidR="005C5DD1">
        <w:rPr>
          <w:color w:val="000000"/>
          <w:sz w:val="23"/>
          <w:szCs w:val="23"/>
          <w:shd w:val="clear" w:color="auto" w:fill="FFFFFF"/>
        </w:rPr>
        <w:t xml:space="preserve">, </w:t>
      </w:r>
      <w:r>
        <w:rPr>
          <w:color w:val="000000"/>
          <w:sz w:val="23"/>
          <w:szCs w:val="23"/>
          <w:shd w:val="clear" w:color="auto" w:fill="FFFFFF"/>
        </w:rPr>
        <w:t>he believes also morning classes are too crowded, but students have their private li</w:t>
      </w:r>
      <w:r w:rsidR="005C5DD1">
        <w:rPr>
          <w:color w:val="000000"/>
          <w:sz w:val="23"/>
          <w:szCs w:val="23"/>
          <w:shd w:val="clear" w:color="auto" w:fill="FFFFFF"/>
        </w:rPr>
        <w:t>f</w:t>
      </w:r>
      <w:r>
        <w:rPr>
          <w:color w:val="000000"/>
          <w:sz w:val="23"/>
          <w:szCs w:val="23"/>
          <w:shd w:val="clear" w:color="auto" w:fill="FFFFFF"/>
        </w:rPr>
        <w:t>e in nights, they have their family, jobs, they want to go to clubs and they are very busy. Second</w:t>
      </w:r>
      <w:r w:rsidR="005C5DD1">
        <w:rPr>
          <w:color w:val="000000"/>
          <w:sz w:val="23"/>
          <w:szCs w:val="23"/>
          <w:shd w:val="clear" w:color="auto" w:fill="FFFFFF"/>
        </w:rPr>
        <w:t>,</w:t>
      </w:r>
      <w:r>
        <w:rPr>
          <w:color w:val="000000"/>
          <w:sz w:val="23"/>
          <w:szCs w:val="23"/>
          <w:shd w:val="clear" w:color="auto" w:fill="FFFFFF"/>
        </w:rPr>
        <w:t xml:space="preserve"> he says hiring new professors and keeping </w:t>
      </w:r>
      <w:r w:rsidR="005C5DD1">
        <w:rPr>
          <w:color w:val="000000"/>
          <w:sz w:val="23"/>
          <w:szCs w:val="23"/>
          <w:shd w:val="clear" w:color="auto" w:fill="FFFFFF"/>
        </w:rPr>
        <w:t xml:space="preserve">the </w:t>
      </w:r>
      <w:r>
        <w:rPr>
          <w:color w:val="000000"/>
          <w:sz w:val="23"/>
          <w:szCs w:val="23"/>
          <w:shd w:val="clear" w:color="auto" w:fill="FFFFFF"/>
        </w:rPr>
        <w:t>university open until</w:t>
      </w:r>
      <w:r w:rsidR="00535790">
        <w:rPr>
          <w:color w:val="000000"/>
          <w:sz w:val="23"/>
          <w:szCs w:val="23"/>
          <w:shd w:val="clear" w:color="auto" w:fill="FFFFFF"/>
        </w:rPr>
        <w:t xml:space="preserve"> the </w:t>
      </w:r>
      <w:r>
        <w:rPr>
          <w:color w:val="000000"/>
          <w:sz w:val="23"/>
          <w:szCs w:val="23"/>
          <w:shd w:val="clear" w:color="auto" w:fill="FFFFFF"/>
        </w:rPr>
        <w:t>night is more expensive than buying a few computers and adding them to</w:t>
      </w:r>
      <w:r w:rsidR="005C5DD1">
        <w:rPr>
          <w:color w:val="000000"/>
          <w:sz w:val="23"/>
          <w:szCs w:val="23"/>
          <w:shd w:val="clear" w:color="auto" w:fill="FFFFFF"/>
        </w:rPr>
        <w:t xml:space="preserve"> the </w:t>
      </w:r>
      <w:r>
        <w:rPr>
          <w:color w:val="000000"/>
          <w:sz w:val="23"/>
          <w:szCs w:val="23"/>
          <w:shd w:val="clear" w:color="auto" w:fill="FFFFFF"/>
        </w:rPr>
        <w:t xml:space="preserve">laboratory because the laboratory has enough space for them, </w:t>
      </w:r>
      <w:proofErr w:type="gramStart"/>
      <w:r>
        <w:rPr>
          <w:color w:val="000000"/>
          <w:sz w:val="23"/>
          <w:szCs w:val="23"/>
          <w:shd w:val="clear" w:color="auto" w:fill="FFFFFF"/>
        </w:rPr>
        <w:t>Thus</w:t>
      </w:r>
      <w:proofErr w:type="gramEnd"/>
      <w:r>
        <w:rPr>
          <w:color w:val="000000"/>
          <w:sz w:val="23"/>
          <w:szCs w:val="23"/>
          <w:shd w:val="clear" w:color="auto" w:fill="FFFFFF"/>
        </w:rPr>
        <w:t> i</w:t>
      </w:r>
      <w:r w:rsidR="005C5DD1">
        <w:rPr>
          <w:color w:val="000000"/>
          <w:sz w:val="23"/>
          <w:szCs w:val="23"/>
          <w:shd w:val="clear" w:color="auto" w:fill="FFFFFF"/>
        </w:rPr>
        <w:t>t</w:t>
      </w:r>
      <w:r>
        <w:rPr>
          <w:color w:val="000000"/>
          <w:sz w:val="23"/>
          <w:szCs w:val="23"/>
          <w:shd w:val="clear" w:color="auto" w:fill="FFFFFF"/>
        </w:rPr>
        <w:t> could be a better solution.</w:t>
      </w:r>
    </w:p>
    <w:p w:rsidR="009C1C17" w:rsidRDefault="009C1C17">
      <w:r>
        <w:br w:type="page"/>
      </w:r>
    </w:p>
    <w:p w:rsidR="00E909CA" w:rsidRDefault="00E909CA" w:rsidP="009E509B"/>
    <w:p w:rsidR="00E909CA" w:rsidRDefault="00E909CA" w:rsidP="00E909CA">
      <w:pPr>
        <w:pStyle w:val="Heading1"/>
      </w:pPr>
      <w:bookmarkStart w:id="11" w:name="_Toc2342148"/>
      <w:r>
        <w:t>Speaking4</w:t>
      </w:r>
      <w:bookmarkEnd w:id="11"/>
    </w:p>
    <w:p w:rsidR="006E41E2" w:rsidRPr="00901BF4" w:rsidRDefault="006E41E2" w:rsidP="00901BF4"/>
    <w:p w:rsidR="002076DC" w:rsidRPr="002076DC" w:rsidRDefault="002076DC" w:rsidP="006E41E2">
      <w:pPr>
        <w:pStyle w:val="Heading2"/>
      </w:pPr>
      <w:bookmarkStart w:id="12" w:name="_Toc2342149"/>
      <w:r>
        <w:t>TPO1</w:t>
      </w:r>
      <w:bookmarkEnd w:id="12"/>
    </w:p>
    <w:p w:rsidR="00E909CA" w:rsidRDefault="00FB2C94" w:rsidP="00535790">
      <w:pPr>
        <w:rPr>
          <w:color w:val="000000"/>
          <w:sz w:val="23"/>
          <w:szCs w:val="23"/>
          <w:shd w:val="clear" w:color="auto" w:fill="FFFFFF"/>
        </w:rPr>
      </w:pPr>
      <w:r>
        <w:rPr>
          <w:color w:val="000000"/>
          <w:sz w:val="23"/>
          <w:szCs w:val="23"/>
          <w:shd w:val="clear" w:color="auto" w:fill="FFFFFF"/>
        </w:rPr>
        <w:t xml:space="preserve">Groupthink is a process in a group which can cause bad or irrational decisions </w:t>
      </w:r>
      <w:r w:rsidR="004F3D54">
        <w:rPr>
          <w:color w:val="000000"/>
          <w:sz w:val="23"/>
          <w:szCs w:val="23"/>
          <w:shd w:val="clear" w:color="auto" w:fill="FFFFFF"/>
        </w:rPr>
        <w:t>has been</w:t>
      </w:r>
      <w:r>
        <w:rPr>
          <w:color w:val="000000"/>
          <w:sz w:val="23"/>
          <w:szCs w:val="23"/>
          <w:shd w:val="clear" w:color="auto" w:fill="FFFFFF"/>
        </w:rPr>
        <w:t xml:space="preserve"> taken because group members tempt to conform to</w:t>
      </w:r>
      <w:r w:rsidR="00ED6B89">
        <w:rPr>
          <w:color w:val="000000"/>
          <w:sz w:val="23"/>
          <w:szCs w:val="23"/>
          <w:shd w:val="clear" w:color="auto" w:fill="FFFFFF"/>
        </w:rPr>
        <w:t xml:space="preserve"> the group consequence. The pro</w:t>
      </w:r>
      <w:r>
        <w:rPr>
          <w:color w:val="000000"/>
          <w:sz w:val="23"/>
          <w:szCs w:val="23"/>
          <w:shd w:val="clear" w:color="auto" w:fill="FFFFFF"/>
        </w:rPr>
        <w:t>fes</w:t>
      </w:r>
      <w:r w:rsidR="00ED6B89">
        <w:rPr>
          <w:color w:val="000000"/>
          <w:sz w:val="23"/>
          <w:szCs w:val="23"/>
          <w:shd w:val="clear" w:color="auto" w:fill="FFFFFF"/>
        </w:rPr>
        <w:t>s</w:t>
      </w:r>
      <w:r>
        <w:rPr>
          <w:color w:val="000000"/>
          <w:sz w:val="23"/>
          <w:szCs w:val="23"/>
          <w:shd w:val="clear" w:color="auto" w:fill="FFFFFF"/>
        </w:rPr>
        <w:t>or talked about his own experience in a computer company which happen</w:t>
      </w:r>
      <w:r w:rsidR="00ED6B89">
        <w:rPr>
          <w:color w:val="000000"/>
          <w:sz w:val="23"/>
          <w:szCs w:val="23"/>
          <w:shd w:val="clear" w:color="auto" w:fill="FFFFFF"/>
        </w:rPr>
        <w:t>e</w:t>
      </w:r>
      <w:r>
        <w:rPr>
          <w:color w:val="000000"/>
          <w:sz w:val="23"/>
          <w:szCs w:val="23"/>
          <w:shd w:val="clear" w:color="auto" w:fill="FFFFFF"/>
        </w:rPr>
        <w:t>d a co</w:t>
      </w:r>
      <w:r w:rsidR="00ED6B89">
        <w:rPr>
          <w:color w:val="000000"/>
          <w:sz w:val="23"/>
          <w:szCs w:val="23"/>
          <w:shd w:val="clear" w:color="auto" w:fill="FFFFFF"/>
        </w:rPr>
        <w:t>u</w:t>
      </w:r>
      <w:r>
        <w:rPr>
          <w:color w:val="000000"/>
          <w:sz w:val="23"/>
          <w:szCs w:val="23"/>
          <w:shd w:val="clear" w:color="auto" w:fill="FFFFFF"/>
        </w:rPr>
        <w:t>ple</w:t>
      </w:r>
      <w:r w:rsidR="005C5DD1">
        <w:rPr>
          <w:color w:val="000000"/>
          <w:sz w:val="23"/>
          <w:szCs w:val="23"/>
          <w:shd w:val="clear" w:color="auto" w:fill="FFFFFF"/>
        </w:rPr>
        <w:t xml:space="preserve"> of</w:t>
      </w:r>
      <w:r>
        <w:rPr>
          <w:color w:val="000000"/>
          <w:sz w:val="23"/>
          <w:szCs w:val="23"/>
          <w:shd w:val="clear" w:color="auto" w:fill="FFFFFF"/>
        </w:rPr>
        <w:t xml:space="preserve"> years ago.</w:t>
      </w:r>
      <w:r w:rsidR="00ED6B89">
        <w:rPr>
          <w:color w:val="000000"/>
          <w:sz w:val="23"/>
          <w:szCs w:val="23"/>
          <w:shd w:val="clear" w:color="auto" w:fill="FFFFFF"/>
        </w:rPr>
        <w:t xml:space="preserve"> The company had advanced computer</w:t>
      </w:r>
      <w:r w:rsidR="005C5DD1">
        <w:rPr>
          <w:color w:val="000000"/>
          <w:sz w:val="23"/>
          <w:szCs w:val="23"/>
          <w:shd w:val="clear" w:color="auto" w:fill="FFFFFF"/>
        </w:rPr>
        <w:t>s</w:t>
      </w:r>
      <w:r w:rsidR="00ED6B89">
        <w:rPr>
          <w:color w:val="000000"/>
          <w:sz w:val="23"/>
          <w:szCs w:val="23"/>
          <w:shd w:val="clear" w:color="auto" w:fill="FFFFFF"/>
        </w:rPr>
        <w:t xml:space="preserve">, but </w:t>
      </w:r>
      <w:r w:rsidR="00535790">
        <w:rPr>
          <w:color w:val="000000"/>
          <w:sz w:val="23"/>
          <w:szCs w:val="23"/>
          <w:shd w:val="clear" w:color="auto" w:fill="FFFFFF"/>
        </w:rPr>
        <w:t>its</w:t>
      </w:r>
      <w:r w:rsidR="00ED6B89">
        <w:rPr>
          <w:color w:val="000000"/>
          <w:sz w:val="23"/>
          <w:szCs w:val="23"/>
          <w:shd w:val="clear" w:color="auto" w:fill="FFFFFF"/>
        </w:rPr>
        <w:t xml:space="preserve"> design wasn’t cool. The professor and his co-worker suggest </w:t>
      </w:r>
      <w:r w:rsidR="005C5DD1">
        <w:rPr>
          <w:color w:val="000000"/>
          <w:sz w:val="23"/>
          <w:szCs w:val="23"/>
          <w:shd w:val="clear" w:color="auto" w:fill="FFFFFF"/>
        </w:rPr>
        <w:t>changing</w:t>
      </w:r>
      <w:r w:rsidR="00ED6B89">
        <w:rPr>
          <w:color w:val="000000"/>
          <w:sz w:val="23"/>
          <w:szCs w:val="23"/>
          <w:shd w:val="clear" w:color="auto" w:fill="FFFFFF"/>
        </w:rPr>
        <w:t xml:space="preserve"> the design because it has </w:t>
      </w:r>
      <w:r w:rsidR="005C5DD1">
        <w:rPr>
          <w:color w:val="000000"/>
          <w:sz w:val="23"/>
          <w:szCs w:val="23"/>
          <w:shd w:val="clear" w:color="auto" w:fill="FFFFFF"/>
        </w:rPr>
        <w:t xml:space="preserve">a </w:t>
      </w:r>
      <w:r w:rsidR="00ED6B89">
        <w:rPr>
          <w:color w:val="000000"/>
          <w:sz w:val="23"/>
          <w:szCs w:val="23"/>
          <w:shd w:val="clear" w:color="auto" w:fill="FFFFFF"/>
        </w:rPr>
        <w:t xml:space="preserve">very important </w:t>
      </w:r>
      <w:r w:rsidR="008B6A2F">
        <w:rPr>
          <w:color w:val="000000"/>
          <w:sz w:val="23"/>
          <w:szCs w:val="23"/>
          <w:shd w:val="clear" w:color="auto" w:fill="FFFFFF"/>
        </w:rPr>
        <w:t>impact</w:t>
      </w:r>
      <w:r w:rsidR="00ED6B89">
        <w:rPr>
          <w:color w:val="000000"/>
          <w:sz w:val="23"/>
          <w:szCs w:val="23"/>
          <w:shd w:val="clear" w:color="auto" w:fill="FFFFFF"/>
        </w:rPr>
        <w:t xml:space="preserve"> on company selling. So they suggest the idea with others too. First</w:t>
      </w:r>
      <w:r w:rsidR="005C5DD1">
        <w:rPr>
          <w:color w:val="000000"/>
          <w:sz w:val="23"/>
          <w:szCs w:val="23"/>
          <w:shd w:val="clear" w:color="auto" w:fill="FFFFFF"/>
        </w:rPr>
        <w:t>,</w:t>
      </w:r>
      <w:r w:rsidR="00ED6B89">
        <w:rPr>
          <w:color w:val="000000"/>
          <w:sz w:val="23"/>
          <w:szCs w:val="23"/>
          <w:shd w:val="clear" w:color="auto" w:fill="FFFFFF"/>
        </w:rPr>
        <w:t xml:space="preserve"> everyone agreed until they shared the idea with a manager.  The manager said this has a lot of cost</w:t>
      </w:r>
      <w:r w:rsidR="005C5DD1">
        <w:rPr>
          <w:color w:val="000000"/>
          <w:sz w:val="23"/>
          <w:szCs w:val="23"/>
          <w:shd w:val="clear" w:color="auto" w:fill="FFFFFF"/>
        </w:rPr>
        <w:t>s</w:t>
      </w:r>
      <w:r w:rsidR="00ED6B89">
        <w:rPr>
          <w:color w:val="000000"/>
          <w:sz w:val="23"/>
          <w:szCs w:val="23"/>
          <w:shd w:val="clear" w:color="auto" w:fill="FFFFFF"/>
        </w:rPr>
        <w:t xml:space="preserve"> and it is not a good idea, suddenly everybody changed their ideas, and support</w:t>
      </w:r>
      <w:r w:rsidR="008B6A2F">
        <w:rPr>
          <w:color w:val="000000"/>
          <w:sz w:val="23"/>
          <w:szCs w:val="23"/>
          <w:shd w:val="clear" w:color="auto" w:fill="FFFFFF"/>
        </w:rPr>
        <w:t>ed</w:t>
      </w:r>
      <w:r w:rsidR="00ED6B89">
        <w:rPr>
          <w:color w:val="000000"/>
          <w:sz w:val="23"/>
          <w:szCs w:val="23"/>
          <w:shd w:val="clear" w:color="auto" w:fill="FFFFFF"/>
        </w:rPr>
        <w:t xml:space="preserve"> the manager, even his co-worker! Finally</w:t>
      </w:r>
      <w:r w:rsidR="005C5DD1">
        <w:rPr>
          <w:color w:val="000000"/>
          <w:sz w:val="23"/>
          <w:szCs w:val="23"/>
          <w:shd w:val="clear" w:color="auto" w:fill="FFFFFF"/>
        </w:rPr>
        <w:t>,</w:t>
      </w:r>
      <w:r w:rsidR="00ED6B89">
        <w:rPr>
          <w:color w:val="000000"/>
          <w:sz w:val="23"/>
          <w:szCs w:val="23"/>
          <w:shd w:val="clear" w:color="auto" w:fill="FFFFFF"/>
        </w:rPr>
        <w:t xml:space="preserve"> the project canceled. After day</w:t>
      </w:r>
      <w:r w:rsidR="008B6A2F">
        <w:rPr>
          <w:color w:val="000000"/>
          <w:sz w:val="23"/>
          <w:szCs w:val="23"/>
          <w:shd w:val="clear" w:color="auto" w:fill="FFFFFF"/>
        </w:rPr>
        <w:t>s</w:t>
      </w:r>
      <w:r w:rsidR="00ED6B89">
        <w:rPr>
          <w:color w:val="000000"/>
          <w:sz w:val="23"/>
          <w:szCs w:val="23"/>
          <w:shd w:val="clear" w:color="auto" w:fill="FFFFFF"/>
        </w:rPr>
        <w:t xml:space="preserve"> one of their competitor</w:t>
      </w:r>
      <w:r w:rsidR="005C5DD1">
        <w:rPr>
          <w:color w:val="000000"/>
          <w:sz w:val="23"/>
          <w:szCs w:val="23"/>
          <w:shd w:val="clear" w:color="auto" w:fill="FFFFFF"/>
        </w:rPr>
        <w:t>s</w:t>
      </w:r>
      <w:r w:rsidR="00ED6B89">
        <w:rPr>
          <w:color w:val="000000"/>
          <w:sz w:val="23"/>
          <w:szCs w:val="23"/>
          <w:shd w:val="clear" w:color="auto" w:fill="FFFFFF"/>
        </w:rPr>
        <w:t xml:space="preserve"> used the same idea and </w:t>
      </w:r>
      <w:r w:rsidR="008B6A2F">
        <w:rPr>
          <w:color w:val="000000"/>
          <w:sz w:val="23"/>
          <w:szCs w:val="23"/>
          <w:shd w:val="clear" w:color="auto" w:fill="FFFFFF"/>
        </w:rPr>
        <w:t xml:space="preserve">took lots of their customers. </w:t>
      </w:r>
      <w:r w:rsidR="00ED6B89">
        <w:rPr>
          <w:color w:val="000000"/>
          <w:sz w:val="23"/>
          <w:szCs w:val="23"/>
          <w:shd w:val="clear" w:color="auto" w:fill="FFFFFF"/>
        </w:rPr>
        <w:t xml:space="preserve"> </w:t>
      </w:r>
    </w:p>
    <w:p w:rsidR="009C1C17" w:rsidRDefault="009C1C17">
      <w:pPr>
        <w:rPr>
          <w:rStyle w:val="Heading2Char"/>
          <w:rFonts w:asciiTheme="minorHAnsi" w:eastAsiaTheme="minorHAnsi" w:hAnsiTheme="minorHAnsi" w:cstheme="minorBidi"/>
          <w:color w:val="auto"/>
          <w:sz w:val="22"/>
          <w:szCs w:val="22"/>
        </w:rPr>
      </w:pPr>
    </w:p>
    <w:p w:rsidR="004D2BEF" w:rsidRDefault="004D2BEF" w:rsidP="004D2BEF">
      <w:pPr>
        <w:pStyle w:val="Heading2"/>
        <w:rPr>
          <w:rStyle w:val="Heading2Char"/>
        </w:rPr>
      </w:pPr>
      <w:bookmarkStart w:id="13" w:name="_Toc2342150"/>
      <w:r w:rsidRPr="004D2BEF">
        <w:rPr>
          <w:rStyle w:val="Heading2Char"/>
        </w:rPr>
        <w:t>TPO2</w:t>
      </w:r>
      <w:bookmarkEnd w:id="13"/>
    </w:p>
    <w:p w:rsidR="00A01E49" w:rsidRDefault="004D2BEF" w:rsidP="00952B11">
      <w:r>
        <w:t xml:space="preserve">Audience effect is </w:t>
      </w:r>
      <w:r w:rsidR="00A01E49">
        <w:t xml:space="preserve">a theory which says, if someone knows, he is observed then it has an effect on his behavior.  The professor explains it </w:t>
      </w:r>
      <w:r w:rsidR="00D95884">
        <w:t>through</w:t>
      </w:r>
      <w:r w:rsidR="00A01E49">
        <w:t xml:space="preserve"> two examples. First</w:t>
      </w:r>
      <w:r w:rsidR="00D95884">
        <w:t>,</w:t>
      </w:r>
      <w:r w:rsidR="00A01E49">
        <w:t xml:space="preserve"> assume we have two groups of student</w:t>
      </w:r>
      <w:r w:rsidR="00D95884">
        <w:t>s</w:t>
      </w:r>
      <w:r w:rsidR="00A01E49">
        <w:t xml:space="preserve"> which </w:t>
      </w:r>
      <w:r w:rsidR="00756EDC">
        <w:t xml:space="preserve">both </w:t>
      </w:r>
      <w:r w:rsidR="00A01E49">
        <w:t xml:space="preserve">are observed but just one group knows that. </w:t>
      </w:r>
      <w:r w:rsidR="00756EDC">
        <w:t xml:space="preserve">The experiment shows that </w:t>
      </w:r>
      <w:r w:rsidR="00D95884">
        <w:t xml:space="preserve">the </w:t>
      </w:r>
      <w:r w:rsidR="00756EDC">
        <w:t>group which knows someone is observing them, put their s</w:t>
      </w:r>
      <w:r w:rsidR="00D95884">
        <w:t>hoes faster than the second one.</w:t>
      </w:r>
      <w:r w:rsidR="001E4F56">
        <w:t xml:space="preserve"> In additions</w:t>
      </w:r>
      <w:r w:rsidR="00D95884">
        <w:t xml:space="preserve">, </w:t>
      </w:r>
      <w:r w:rsidR="001E4F56">
        <w:t>a</w:t>
      </w:r>
      <w:r w:rsidR="00756EDC">
        <w:t>nother example is about learning new things, which shows that observation make</w:t>
      </w:r>
      <w:r w:rsidR="00D95884">
        <w:t>s</w:t>
      </w:r>
      <w:r w:rsidR="00756EDC">
        <w:t xml:space="preserve"> this process happen faster, but also more faults happen too.</w:t>
      </w:r>
    </w:p>
    <w:p w:rsidR="00A01E49" w:rsidRDefault="00A01E49" w:rsidP="00A01E49">
      <w:r>
        <w:br w:type="page"/>
      </w:r>
    </w:p>
    <w:p w:rsidR="004D2BEF" w:rsidRPr="004D2BEF" w:rsidRDefault="004D2BEF" w:rsidP="00A01E49"/>
    <w:p w:rsidR="00ED6B89" w:rsidRPr="00ED6B89" w:rsidRDefault="00ED6B89" w:rsidP="00ED6B89">
      <w:pPr>
        <w:rPr>
          <w:rStyle w:val="Heading2Char"/>
          <w:rFonts w:asciiTheme="minorHAnsi" w:eastAsiaTheme="minorHAnsi" w:hAnsiTheme="minorHAnsi" w:cstheme="minorBidi"/>
          <w:color w:val="auto"/>
          <w:sz w:val="22"/>
          <w:szCs w:val="22"/>
        </w:rPr>
      </w:pPr>
    </w:p>
    <w:p w:rsidR="00611CBF" w:rsidRPr="00611CBF" w:rsidRDefault="00611CBF" w:rsidP="00611CBF">
      <w:pPr>
        <w:pStyle w:val="Heading1"/>
        <w:rPr>
          <w:rStyle w:val="Heading2Char"/>
          <w:sz w:val="32"/>
          <w:szCs w:val="32"/>
        </w:rPr>
      </w:pPr>
      <w:bookmarkStart w:id="14" w:name="_Toc2342151"/>
      <w:r w:rsidRPr="00611CBF">
        <w:t>SPEAKING</w:t>
      </w:r>
      <w:r w:rsidRPr="00611CBF">
        <w:rPr>
          <w:rStyle w:val="Heading2Char"/>
          <w:sz w:val="32"/>
          <w:szCs w:val="32"/>
        </w:rPr>
        <w:t xml:space="preserve"> 5</w:t>
      </w:r>
      <w:bookmarkEnd w:id="14"/>
    </w:p>
    <w:p w:rsidR="00611CBF" w:rsidRDefault="00611CBF" w:rsidP="00611CBF"/>
    <w:p w:rsidR="00611CBF" w:rsidRDefault="00611CBF" w:rsidP="00611CBF">
      <w:pPr>
        <w:pStyle w:val="Heading2"/>
      </w:pPr>
      <w:bookmarkStart w:id="15" w:name="_Toc2342152"/>
      <w:r>
        <w:t>TPO 1</w:t>
      </w:r>
      <w:bookmarkEnd w:id="15"/>
    </w:p>
    <w:p w:rsidR="00611CBF" w:rsidRDefault="00A64BB0" w:rsidP="00535790">
      <w:r>
        <w:t xml:space="preserve">The women work in an elementary school, they are </w:t>
      </w:r>
      <w:r w:rsidR="00581B02">
        <w:t>going to trip to a zoo. The woma</w:t>
      </w:r>
      <w:r>
        <w:t xml:space="preserve">n has planned to reserve a car, and she called the car agency but they had no car. So she has </w:t>
      </w:r>
      <w:r w:rsidR="00581B02">
        <w:t xml:space="preserve">a </w:t>
      </w:r>
      <w:r>
        <w:t>problem with how to go</w:t>
      </w:r>
      <w:r w:rsidR="00581B02">
        <w:t xml:space="preserve"> to</w:t>
      </w:r>
      <w:r>
        <w:t xml:space="preserve"> the zoo. She has two option first, because of </w:t>
      </w:r>
      <w:r w:rsidR="00581B02">
        <w:t xml:space="preserve">the </w:t>
      </w:r>
      <w:r>
        <w:t>number of children one car does not have enough space, she can borrow another car, or she can use public transportation. I think it is better to borr</w:t>
      </w:r>
      <w:r w:rsidR="00204FA1">
        <w:t xml:space="preserve">ow a car because she has many friends it is easy and fast. Although using </w:t>
      </w:r>
      <w:r w:rsidR="00581B02">
        <w:t xml:space="preserve">a </w:t>
      </w:r>
      <w:r w:rsidR="00204FA1">
        <w:t xml:space="preserve">bus for transporting children is not safe because supervising young children </w:t>
      </w:r>
      <w:r w:rsidR="00535790">
        <w:t xml:space="preserve">in </w:t>
      </w:r>
      <w:r w:rsidR="00204FA1">
        <w:t>public transportation could be really challenging.</w:t>
      </w:r>
      <w:r>
        <w:t xml:space="preserve"> </w:t>
      </w:r>
    </w:p>
    <w:p w:rsidR="00AA2DA6" w:rsidRDefault="00AA2DA6"/>
    <w:p w:rsidR="00AA2DA6" w:rsidRDefault="00AA2DA6" w:rsidP="00AA2DA6">
      <w:pPr>
        <w:pStyle w:val="Heading2"/>
      </w:pPr>
      <w:bookmarkStart w:id="16" w:name="_Toc2342153"/>
      <w:r>
        <w:t>TPO2</w:t>
      </w:r>
      <w:bookmarkEnd w:id="16"/>
    </w:p>
    <w:p w:rsidR="00AA2DA6" w:rsidRDefault="00AA2DA6" w:rsidP="00AA2DA6">
      <w:r>
        <w:t>The woman has invited to a 3 days cave trip, but it conflicts with the museum exhibition which she is helping to set it up. There are two solutions. First, she could ask her professor to replace somebody else with her to help to set up the museum exhibition. Second, she could finish her job for setting up the exhibition before the trip. I think the second solution is better because it is not polite to tell his professor to replace her because she has promised to her professor before. Although, missing 3 days trip can be very exciting and it is a very good opportunity which she must not lose it.</w:t>
      </w:r>
    </w:p>
    <w:p w:rsidR="009C1C17" w:rsidRDefault="009C1C17" w:rsidP="00AA2DA6">
      <w:r>
        <w:br w:type="page"/>
      </w:r>
    </w:p>
    <w:p w:rsidR="003727AC" w:rsidRDefault="003727AC" w:rsidP="00A64BB0"/>
    <w:p w:rsidR="003727AC" w:rsidRDefault="003727AC" w:rsidP="003727AC">
      <w:pPr>
        <w:pStyle w:val="Heading1"/>
        <w:rPr>
          <w:rStyle w:val="Heading2Char"/>
          <w:sz w:val="32"/>
          <w:szCs w:val="32"/>
        </w:rPr>
      </w:pPr>
      <w:bookmarkStart w:id="17" w:name="_Toc2342154"/>
      <w:r w:rsidRPr="00611CBF">
        <w:t>SPEAKING</w:t>
      </w:r>
      <w:r>
        <w:rPr>
          <w:rStyle w:val="Heading2Char"/>
          <w:sz w:val="32"/>
          <w:szCs w:val="32"/>
        </w:rPr>
        <w:t xml:space="preserve"> 6</w:t>
      </w:r>
      <w:bookmarkEnd w:id="17"/>
    </w:p>
    <w:p w:rsidR="003727AC" w:rsidRDefault="003727AC" w:rsidP="003727AC"/>
    <w:p w:rsidR="003727AC" w:rsidRDefault="003727AC" w:rsidP="003727AC">
      <w:pPr>
        <w:pStyle w:val="Heading2"/>
      </w:pPr>
      <w:bookmarkStart w:id="18" w:name="_Toc2342155"/>
      <w:r>
        <w:t>TPO 1</w:t>
      </w:r>
      <w:bookmarkEnd w:id="18"/>
    </w:p>
    <w:p w:rsidR="003727AC" w:rsidRDefault="0099706E" w:rsidP="003434A5">
      <w:r>
        <w:t>Scientist discovered that 5</w:t>
      </w:r>
      <w:r w:rsidR="00AA2DA6">
        <w:t>-month-</w:t>
      </w:r>
      <w:r>
        <w:t>old babies can understand mathematic</w:t>
      </w:r>
      <w:r w:rsidR="00AA2DA6">
        <w:t>s</w:t>
      </w:r>
      <w:r>
        <w:t xml:space="preserve">, the professor gives an example to illustrate this idea. The researches first show a doll to the baby, then pull a screen down to hide the doll, then they show the second doll to the baby and then put the doll behind the screen. Now the baby knows that behind the screen, there </w:t>
      </w:r>
      <w:r w:rsidR="003434A5">
        <w:t>are</w:t>
      </w:r>
      <w:r>
        <w:t xml:space="preserve"> two doll</w:t>
      </w:r>
      <w:r w:rsidR="00AA2DA6">
        <w:t>s</w:t>
      </w:r>
      <w:r>
        <w:t>, which he couldn’t see. They remove the screen and there is just one doll there, s</w:t>
      </w:r>
      <w:r w:rsidR="00AA2DA6">
        <w:t>u</w:t>
      </w:r>
      <w:r>
        <w:t xml:space="preserve">ddenly the baby surprise and the baby’s eyes stare which shows baby </w:t>
      </w:r>
      <w:r w:rsidR="00F02A67">
        <w:t>has</w:t>
      </w:r>
      <w:r>
        <w:t xml:space="preserve"> surprised. Thus he expect</w:t>
      </w:r>
      <w:r w:rsidR="00AA2DA6">
        <w:t xml:space="preserve">s two </w:t>
      </w:r>
      <w:r>
        <w:t>doll</w:t>
      </w:r>
      <w:r w:rsidR="00AA2DA6">
        <w:t>s</w:t>
      </w:r>
      <w:r>
        <w:t>, and surprise when see there are just one.</w:t>
      </w:r>
    </w:p>
    <w:p w:rsidR="00AA2DA6" w:rsidRDefault="00AA2DA6" w:rsidP="00F02A67"/>
    <w:p w:rsidR="00AA2DA6" w:rsidRDefault="00AA2DA6" w:rsidP="00AA2DA6">
      <w:pPr>
        <w:pStyle w:val="Heading2"/>
      </w:pPr>
      <w:bookmarkStart w:id="19" w:name="_Toc2342156"/>
      <w:r>
        <w:t>TPO2</w:t>
      </w:r>
      <w:bookmarkEnd w:id="19"/>
    </w:p>
    <w:p w:rsidR="00AA2DA6" w:rsidRPr="00AA2DA6" w:rsidRDefault="00AA2DA6" w:rsidP="003434A5">
      <w:r>
        <w:t xml:space="preserve">There are two definitions </w:t>
      </w:r>
      <w:r w:rsidR="003434A5">
        <w:t>of</w:t>
      </w:r>
      <w:r>
        <w:t xml:space="preserve"> money. First, the narrow definition which says, you could take a service and pay it just by coins or bills which are accepted by law across all country. For example, you could take a taxi and give 5$ for it service. Second, the broad definition which means, you could exchange g</w:t>
      </w:r>
      <w:r w:rsidR="003434A5">
        <w:t xml:space="preserve">oods and services. This called </w:t>
      </w:r>
      <w:proofErr w:type="spellStart"/>
      <w:r w:rsidR="003434A5">
        <w:t>B</w:t>
      </w:r>
      <w:r>
        <w:t>roter</w:t>
      </w:r>
      <w:proofErr w:type="spellEnd"/>
      <w:r>
        <w:t xml:space="preserve"> system. For example, you could take a taxi and give a basket of carrot to a taxi driver.</w:t>
      </w:r>
    </w:p>
    <w:p w:rsidR="009C1C17" w:rsidRDefault="009C1C17">
      <w:r>
        <w:br w:type="page"/>
      </w:r>
    </w:p>
    <w:p w:rsidR="009C1C17" w:rsidRPr="003727AC" w:rsidRDefault="009C1C17" w:rsidP="00F02A67"/>
    <w:p w:rsidR="0006698D" w:rsidRDefault="00E909CA" w:rsidP="00E909CA">
      <w:pPr>
        <w:pStyle w:val="Heading1"/>
      </w:pPr>
      <w:bookmarkStart w:id="20" w:name="_Toc2342157"/>
      <w:r w:rsidRPr="00E909CA">
        <w:rPr>
          <w:rStyle w:val="Heading2Char"/>
        </w:rPr>
        <w:t>Writing</w:t>
      </w:r>
      <w:r>
        <w:t xml:space="preserve"> 1</w:t>
      </w:r>
      <w:bookmarkEnd w:id="20"/>
    </w:p>
    <w:p w:rsidR="00E909CA" w:rsidRPr="00E909CA" w:rsidRDefault="00E909CA" w:rsidP="00E909CA"/>
    <w:p w:rsidR="00E909CA" w:rsidRDefault="00CB321A" w:rsidP="00E909CA">
      <w:pPr>
        <w:pStyle w:val="Heading2"/>
      </w:pPr>
      <w:bookmarkStart w:id="21" w:name="_Toc2342158"/>
      <w:r>
        <w:t>TPO1</w:t>
      </w:r>
      <w:bookmarkEnd w:id="21"/>
    </w:p>
    <w:p w:rsidR="00F261B4" w:rsidRDefault="00F261B4" w:rsidP="00F261B4">
      <w:r>
        <w:t>The passage says 4 days working per week have many advantages for company and employee both but the lecturer believe</w:t>
      </w:r>
      <w:r w:rsidR="00581B02">
        <w:t>s</w:t>
      </w:r>
      <w:r>
        <w:t xml:space="preserve"> working 4 days of </w:t>
      </w:r>
      <w:r w:rsidR="00581B02">
        <w:t xml:space="preserve">a </w:t>
      </w:r>
      <w:r>
        <w:t xml:space="preserve">week not only has </w:t>
      </w:r>
      <w:r w:rsidR="00581B02">
        <w:t xml:space="preserve">a </w:t>
      </w:r>
      <w:r>
        <w:t xml:space="preserve">disadvantage for </w:t>
      </w:r>
      <w:r w:rsidR="00581B02">
        <w:t xml:space="preserve">the </w:t>
      </w:r>
      <w:r>
        <w:t>company but also it has negative effects on employees, their carrier and life quality.</w:t>
      </w:r>
    </w:p>
    <w:p w:rsidR="00F261B4" w:rsidRDefault="00F261B4" w:rsidP="00581B02">
      <w:r>
        <w:t xml:space="preserve">First, the passage states that if an employee works 4 days a week then they less tired and more alert and company have to pay them less, thus it has many financial benefits for </w:t>
      </w:r>
      <w:r w:rsidR="00581B02">
        <w:t xml:space="preserve">the </w:t>
      </w:r>
      <w:r>
        <w:t xml:space="preserve">company, but the lecturer says </w:t>
      </w:r>
      <w:r w:rsidR="00581B02">
        <w:t xml:space="preserve">the </w:t>
      </w:r>
      <w:r>
        <w:t>company needs to hire more employees and it should give services to them like, medicine, training and like so, which has a lot of cost for the company.</w:t>
      </w:r>
    </w:p>
    <w:p w:rsidR="00F261B4" w:rsidRDefault="00F261B4" w:rsidP="00581B02">
      <w:r>
        <w:t>Second, the passage believe that if an employee works 4 days a week then he is fresher and less error prone which this is good for company, but the professor mention this can cause working overtime because more jobs be available, then employee tends to work overtime, also it can raise the company expectation, which they except to 5 days</w:t>
      </w:r>
      <w:r w:rsidR="00581B02">
        <w:t xml:space="preserve"> of</w:t>
      </w:r>
      <w:r>
        <w:t xml:space="preserve"> work done in 4 days.</w:t>
      </w:r>
    </w:p>
    <w:p w:rsidR="0006698D" w:rsidRDefault="00F261B4" w:rsidP="0048032B">
      <w:r>
        <w:t xml:space="preserve">Finally, the passage states that it can increase employee life quality because they have more free time to their interest, but the lecture believes it can increase risk of losing job </w:t>
      </w:r>
      <w:r w:rsidR="0048032B">
        <w:t>for</w:t>
      </w:r>
      <w:r>
        <w:t xml:space="preserve"> employees, because the company need to 5 day</w:t>
      </w:r>
      <w:r w:rsidR="00581B02">
        <w:t>s</w:t>
      </w:r>
      <w:r>
        <w:t xml:space="preserve"> working manager, which consistently observe company status, so it has many disadvantages for a people carrier.</w:t>
      </w:r>
    </w:p>
    <w:p w:rsidR="009D6BCE" w:rsidRDefault="009D6BCE" w:rsidP="0048032B"/>
    <w:p w:rsidR="009D6BCE" w:rsidRDefault="009D6BCE" w:rsidP="009D6BCE">
      <w:r>
        <w:t>The passage argues that four-day work week will benefit companies, the whole economy, and individuals. But in the lecture, the professor holds a totally different view that no one will be beneficial from the new work week</w:t>
      </w:r>
    </w:p>
    <w:p w:rsidR="009D6BCE" w:rsidRDefault="009D6BCE" w:rsidP="009D6BCE">
      <w:r>
        <w:t>Firstly, the passage says that companies will get more profits for employees can work more effectively. However, the lecture points out that four-day workweek will lead to spend</w:t>
      </w:r>
      <w:r w:rsidR="00581B02">
        <w:t>ing</w:t>
      </w:r>
      <w:r>
        <w:t xml:space="preserve"> more. That is because companies have to spend more money on training, medical benefits, office positions, even new computers.</w:t>
      </w:r>
    </w:p>
    <w:p w:rsidR="009D6BCE" w:rsidRDefault="009D6BCE" w:rsidP="00581B02">
      <w:r>
        <w:t>Secondly</w:t>
      </w:r>
      <w:r w:rsidR="00581B02">
        <w:t>,</w:t>
      </w:r>
      <w:r>
        <w:t xml:space="preserve"> the passage claims that the whole economy will benefit for the four-day workweek is a to reduce unemployment rate </w:t>
      </w:r>
      <w:proofErr w:type="gramStart"/>
      <w:r>
        <w:t>The</w:t>
      </w:r>
      <w:proofErr w:type="gramEnd"/>
      <w:r>
        <w:t xml:space="preserve"> lecture refutes the idea completely. Admittedly, there are more available jobs, but companies will prefer to let employee overtime to finish them or ring new staff is too expensive In addition, the companies may lift their expectation that staff finish five-day jobs within fou</w:t>
      </w:r>
      <w:r w:rsidR="00581B02">
        <w:t>r</w:t>
      </w:r>
    </w:p>
    <w:p w:rsidR="009D6BCE" w:rsidRDefault="009D6BCE" w:rsidP="00581B02">
      <w:r>
        <w:t xml:space="preserve">Thirdly, the passage suggests that individual employees can benefit from it </w:t>
      </w:r>
      <w:proofErr w:type="gramStart"/>
      <w:r>
        <w:t>Though</w:t>
      </w:r>
      <w:proofErr w:type="gramEnd"/>
      <w:r>
        <w:t xml:space="preserve"> the four-day workweek can provide more leisure to employees the lecture argues against the passage. Comparing to five-day workers, the four-day workweek employees may be the first one to be fire dur</w:t>
      </w:r>
      <w:r w:rsidR="00581B02">
        <w:t>in</w:t>
      </w:r>
      <w:r>
        <w:t xml:space="preserve">g economic depression </w:t>
      </w:r>
      <w:proofErr w:type="gramStart"/>
      <w:r>
        <w:t>And</w:t>
      </w:r>
      <w:proofErr w:type="gramEnd"/>
      <w:r>
        <w:t xml:space="preserve"> they will have less chance to promotion because companies wish that managers could be on duty every work day</w:t>
      </w:r>
    </w:p>
    <w:p w:rsidR="00261BB4" w:rsidRDefault="00261BB4" w:rsidP="009D6BCE"/>
    <w:p w:rsidR="00261BB4" w:rsidRDefault="00CB321A" w:rsidP="00E909CA">
      <w:pPr>
        <w:pStyle w:val="Heading2"/>
      </w:pPr>
      <w:bookmarkStart w:id="22" w:name="_Toc2342159"/>
      <w:r>
        <w:lastRenderedPageBreak/>
        <w:t>TPO2</w:t>
      </w:r>
      <w:bookmarkEnd w:id="22"/>
      <w:r>
        <w:t xml:space="preserve"> </w:t>
      </w:r>
    </w:p>
    <w:p w:rsidR="00261BB4" w:rsidRDefault="00261BB4" w:rsidP="00261BB4">
      <w:r>
        <w:t>The passage argues about benefits of team-working in a project, and it believes that team working has many advantages, but the lecturer says the reasons which provided by the passage are completely wrong, and he completely disagrees with the passage</w:t>
      </w:r>
    </w:p>
    <w:p w:rsidR="00261BB4" w:rsidRDefault="00261BB4" w:rsidP="00581B02">
      <w:r>
        <w:t>First, passage states that because the knowledge of a group is wider than a person the project can gain more achievement, however the professor in the lecture says there are always people in the project which take a free ride, without doing anything they can gain what hard workers d</w:t>
      </w:r>
      <w:r w:rsidR="00581B02">
        <w:t>id</w:t>
      </w:r>
      <w:r>
        <w:t xml:space="preserve"> in the project, and the free rider and hard workers are the same in a team.</w:t>
      </w:r>
    </w:p>
    <w:p w:rsidR="00261BB4" w:rsidRDefault="00261BB4" w:rsidP="00261BB4">
      <w:r>
        <w:t>Second, the passage believes that working which done by a team is more creative and quicker. It is creative because responsibility spreads in the team and people tend to accept more risks, but the lecturer states that working as a group is really slow, because the team working needs a lot of meetings, and arguments which cause the process of project development get slower.</w:t>
      </w:r>
    </w:p>
    <w:p w:rsidR="00261BB4" w:rsidRDefault="00261BB4" w:rsidP="00581B02">
      <w:r>
        <w:t>Finally, the passage says people in a team have more chance to shine, because they have voice in decision making, and it is very rewarding for them, although the professor in the lecture says there are influential people in a team which cause serious problems, they drop the problem instead of more discussion, for example</w:t>
      </w:r>
      <w:r w:rsidR="00581B02">
        <w:t>,</w:t>
      </w:r>
      <w:r>
        <w:t xml:space="preserve"> if there are two groups of people in a team, some thinks a solution highly creative, but another person thinks the solution is completely wrong, then influence people case they select </w:t>
      </w:r>
      <w:r w:rsidR="00581B02">
        <w:t xml:space="preserve">the </w:t>
      </w:r>
      <w:r>
        <w:t>wrong answer which lead</w:t>
      </w:r>
      <w:r w:rsidR="00581B02">
        <w:t>s</w:t>
      </w:r>
      <w:r>
        <w:t xml:space="preserve"> to a failed, but here every</w:t>
      </w:r>
      <w:r w:rsidR="00581B02">
        <w:t xml:space="preserve"> </w:t>
      </w:r>
      <w:r>
        <w:t xml:space="preserve">one </w:t>
      </w:r>
      <w:r w:rsidR="00581B02">
        <w:t>is</w:t>
      </w:r>
      <w:r>
        <w:t xml:space="preserve"> blamed, even the person who was opposite of the solution.</w:t>
      </w:r>
    </w:p>
    <w:p w:rsidR="002E04BC" w:rsidRDefault="002E04BC" w:rsidP="00261BB4"/>
    <w:p w:rsidR="002E04BC" w:rsidRDefault="00E909CA" w:rsidP="00E909CA">
      <w:pPr>
        <w:pStyle w:val="Heading2"/>
      </w:pPr>
      <w:bookmarkStart w:id="23" w:name="_Toc2342160"/>
      <w:r>
        <w:t>TOP3</w:t>
      </w:r>
      <w:bookmarkEnd w:id="23"/>
    </w:p>
    <w:p w:rsidR="002E04BC" w:rsidRDefault="002E04BC" w:rsidP="00581B02">
      <w:r>
        <w:t xml:space="preserve">The passage argues about a painting, and it believes that it is not painted by Rembrandt, but the lecturer says, however, the reasons of the lecture </w:t>
      </w:r>
      <w:r w:rsidR="00581B02">
        <w:t>are</w:t>
      </w:r>
      <w:r>
        <w:t xml:space="preserve"> true, but researchers believe that this painting is by Rembrandt.</w:t>
      </w:r>
    </w:p>
    <w:p w:rsidR="002E04BC" w:rsidRDefault="002E04BC" w:rsidP="002E04BC">
      <w:r>
        <w:t xml:space="preserve">First, the passage says there is an inconsistency in the dress of the women in the painting, but the lecturer mentions the color is not the part of </w:t>
      </w:r>
      <w:r w:rsidR="00581B02">
        <w:t xml:space="preserve">the </w:t>
      </w:r>
      <w:r>
        <w:t>original painting which made by Rembrandt and this inconsistency added after a couple of years to the painting.</w:t>
      </w:r>
    </w:p>
    <w:p w:rsidR="002E04BC" w:rsidRDefault="002E04BC" w:rsidP="002E04BC">
      <w:r>
        <w:t>Second, the passage believes that Rembrandt was master of light and shadow, and there is an error in the painting, but the professor says the error is not in the original painting, and after removing it, everything looks correct.</w:t>
      </w:r>
    </w:p>
    <w:p w:rsidR="009E219D" w:rsidRDefault="002E04BC" w:rsidP="00E909CA">
      <w:r>
        <w:t xml:space="preserve">Finally, about the painting panel, the passage says Rembrandt usually used one piece woody panel, but this painting had made on several pieces of wood which glued together, the women in the lecturer mentions, the original painting had </w:t>
      </w:r>
      <w:r w:rsidR="00581B02">
        <w:t xml:space="preserve">the </w:t>
      </w:r>
      <w:r>
        <w:t>same panel which Rembrandt used in her works, a single panel of wood, but the added part of painting had made on a panel which made of several pieces of wood.</w:t>
      </w:r>
    </w:p>
    <w:p w:rsidR="00BC40E0" w:rsidRDefault="00BC40E0" w:rsidP="006823B0">
      <w:pPr>
        <w:rPr>
          <w:color w:val="000000"/>
          <w:sz w:val="23"/>
          <w:szCs w:val="23"/>
          <w:shd w:val="clear" w:color="auto" w:fill="FFFFFF"/>
        </w:rPr>
      </w:pPr>
    </w:p>
    <w:p w:rsidR="00BC40E0" w:rsidRDefault="00BC40E0" w:rsidP="00E909CA">
      <w:pPr>
        <w:pStyle w:val="Heading2"/>
      </w:pPr>
      <w:bookmarkStart w:id="24" w:name="_Toc2342161"/>
      <w:r>
        <w:lastRenderedPageBreak/>
        <w:t>TPO4</w:t>
      </w:r>
      <w:bookmarkEnd w:id="24"/>
      <w:r>
        <w:t xml:space="preserve"> </w:t>
      </w:r>
    </w:p>
    <w:p w:rsidR="00E4774E" w:rsidRDefault="00E4774E" w:rsidP="00535790">
      <w:r>
        <w:t>The passage argues about being endotherms or not being endotherms of dinosa</w:t>
      </w:r>
      <w:r w:rsidR="00535790">
        <w:t>urs, and it believes that there is</w:t>
      </w:r>
      <w:r w:rsidR="00581B02">
        <w:t xml:space="preserve"> </w:t>
      </w:r>
      <w:r>
        <w:t>evidence which show</w:t>
      </w:r>
      <w:r w:rsidR="00535790">
        <w:t>s</w:t>
      </w:r>
      <w:r>
        <w:t xml:space="preserve"> they are endotherms, but the professor in the lecture strongly disagrees with those reasons.</w:t>
      </w:r>
    </w:p>
    <w:p w:rsidR="00E4774E" w:rsidRDefault="00E4774E" w:rsidP="00E4774E">
      <w:r>
        <w:t>First, the passage says dinosaurs are endotherms because they lived in the polar regions, and there are many fossils that discovered in those areas, and the only endotherms can live in such a cold area, but the lecturer believes that those days polar areas were much warmer than today, also they could migrate or hibernate themselves like reptiles.</w:t>
      </w:r>
    </w:p>
    <w:p w:rsidR="00E4774E" w:rsidRDefault="00E4774E" w:rsidP="00581B02">
      <w:r>
        <w:t>Second, the passage says the leg position of dinosaurs is another good reason to prove this theory because there is a relationship between endotherms and not endotherms of animals and their legs position, however</w:t>
      </w:r>
      <w:r w:rsidR="00581B02">
        <w:t>,</w:t>
      </w:r>
      <w:r>
        <w:t xml:space="preserve"> the lecturer says because dinosaurs were very big, their legs designed to carry their large bodies. In this way</w:t>
      </w:r>
      <w:r w:rsidR="00581B02">
        <w:t>,</w:t>
      </w:r>
      <w:r>
        <w:t xml:space="preserve"> their legs could support more weight.</w:t>
      </w:r>
    </w:p>
    <w:p w:rsidR="00E4774E" w:rsidRDefault="00E4774E" w:rsidP="00581B02">
      <w:r>
        <w:t xml:space="preserve">Finally, the passage mentions, there </w:t>
      </w:r>
      <w:r w:rsidR="00581B02">
        <w:t>is</w:t>
      </w:r>
      <w:r>
        <w:t xml:space="preserve"> a relation between endotherms and bone structure. Usually, endotherms have Haversian canals, and this is another good reason to prove </w:t>
      </w:r>
      <w:r w:rsidR="002142F2">
        <w:t>endothermic</w:t>
      </w:r>
      <w:r>
        <w:t xml:space="preserve"> of dinosaurs, but the professor says there were growth pattern in the dinosaurs, which change over the time by the environmental conditions, for example</w:t>
      </w:r>
      <w:r w:rsidR="00581B02">
        <w:t>,</w:t>
      </w:r>
      <w:r>
        <w:t xml:space="preserve"> they grow slower in cooler period and vice versa, although endotherms have constant body grows pattern even in cold areas.</w:t>
      </w:r>
    </w:p>
    <w:p w:rsidR="009C1C17" w:rsidRDefault="009C1C17">
      <w:r>
        <w:br w:type="page"/>
      </w:r>
    </w:p>
    <w:p w:rsidR="00912E09" w:rsidRDefault="00912E09" w:rsidP="00E4774E"/>
    <w:p w:rsidR="00912E09" w:rsidRPr="009C1C17" w:rsidRDefault="00912E09" w:rsidP="009C1C17">
      <w:pPr>
        <w:pStyle w:val="Heading1"/>
      </w:pPr>
      <w:bookmarkStart w:id="25" w:name="_Toc2342162"/>
      <w:r w:rsidRPr="009C1C17">
        <w:rPr>
          <w:rStyle w:val="Heading2Char"/>
          <w:sz w:val="32"/>
          <w:szCs w:val="32"/>
        </w:rPr>
        <w:t>Writing</w:t>
      </w:r>
      <w:r w:rsidRPr="009C1C17">
        <w:t xml:space="preserve"> 2</w:t>
      </w:r>
      <w:bookmarkEnd w:id="25"/>
    </w:p>
    <w:p w:rsidR="00912E09" w:rsidRPr="00E909CA" w:rsidRDefault="00912E09" w:rsidP="00912E09"/>
    <w:p w:rsidR="00912E09" w:rsidRDefault="00912E09" w:rsidP="00912E09">
      <w:pPr>
        <w:pStyle w:val="Heading2"/>
      </w:pPr>
      <w:bookmarkStart w:id="26" w:name="_Toc2342163"/>
      <w:r>
        <w:t>TPO1</w:t>
      </w:r>
      <w:bookmarkEnd w:id="26"/>
    </w:p>
    <w:p w:rsidR="0077771E" w:rsidRDefault="0077771E" w:rsidP="00581B02">
      <w:r>
        <w:t xml:space="preserve">Education and Universities are two regardless part of life. A hot topic is about </w:t>
      </w:r>
      <w:r w:rsidR="00581B02">
        <w:t xml:space="preserve">the </w:t>
      </w:r>
      <w:r>
        <w:t>importance of colleges, sport, and social activities in compare with class and libraries. Some think class and library are very important and they should have more financial support, but others believe that not only sport and social activities are very important, but also they should have more financial support. In my opinion</w:t>
      </w:r>
      <w:r w:rsidR="00581B02">
        <w:t>,</w:t>
      </w:r>
      <w:r>
        <w:t xml:space="preserve"> success has many dimensions, and be a professional in your job area is not the only thing that you need, physical and mental health and good social skills to interact with other people are also important parameters.</w:t>
      </w:r>
    </w:p>
    <w:p w:rsidR="0077771E" w:rsidRDefault="0077771E" w:rsidP="0077771E"/>
    <w:p w:rsidR="0077771E" w:rsidRDefault="0077771E" w:rsidP="00535790">
      <w:r>
        <w:t xml:space="preserve">According to current researches, Because of changes in people lifestyle, depression is an important part of life in our mechanical world. A person could be very high skilled but depressed. The goal of life is not to work as hard as possible, but it is about enjoying what you are. This is not possible without physical and mental health, which could be aimed by managing </w:t>
      </w:r>
      <w:r w:rsidR="001B265B">
        <w:t>and learning people how to live. W</w:t>
      </w:r>
      <w:r>
        <w:t>hich place is better than universities to learn, University is the best place to teach people about this issue and its solutions. I think a society of happy people is better tha</w:t>
      </w:r>
      <w:r w:rsidR="00581B02">
        <w:t>n</w:t>
      </w:r>
      <w:r>
        <w:t xml:space="preserve"> a society of depressed experts.</w:t>
      </w:r>
    </w:p>
    <w:p w:rsidR="0077771E" w:rsidRDefault="0077771E" w:rsidP="00535790">
      <w:r>
        <w:t>There are many experts which abandoned and are wasting their talent and skills, because of lack of their social skills. The main reason isn't they didn’t have a good academic degree or they didn’t educate in a top rank university, or the university which they graduated from, didn’t have a very big library, but it’s about they don’t have a good connections to introduce them into a market, or they don’t know how they must behave to other people and because their bad behavior with others nobody wants to work with them, and they are isolate</w:t>
      </w:r>
      <w:r w:rsidR="00581B02">
        <w:t>d</w:t>
      </w:r>
      <w:r>
        <w:t>.</w:t>
      </w:r>
    </w:p>
    <w:p w:rsidR="0077771E" w:rsidRDefault="0077771E" w:rsidP="00581B02">
      <w:r>
        <w:t xml:space="preserve">Education has </w:t>
      </w:r>
      <w:r w:rsidR="00581B02">
        <w:t xml:space="preserve">a </w:t>
      </w:r>
      <w:r>
        <w:t>very import role in our lives, but it is not just about good classes and big libraries, although it is about health, sport</w:t>
      </w:r>
      <w:r w:rsidR="00581B02">
        <w:t>,</w:t>
      </w:r>
      <w:r>
        <w:t xml:space="preserve"> and social activities. In my opinion, a success</w:t>
      </w:r>
      <w:r w:rsidR="001259B6">
        <w:t>ful</w:t>
      </w:r>
      <w:r>
        <w:t xml:space="preserve"> man is a person who has</w:t>
      </w:r>
      <w:r w:rsidR="001259B6">
        <w:t xml:space="preserve"> a</w:t>
      </w:r>
      <w:r>
        <w:t xml:space="preserve"> good education and good social activities</w:t>
      </w:r>
      <w:r w:rsidR="001259B6">
        <w:t xml:space="preserve"> beside</w:t>
      </w:r>
      <w:r w:rsidR="00581B02">
        <w:t>s</w:t>
      </w:r>
      <w:r w:rsidR="001259B6">
        <w:t xml:space="preserve"> health</w:t>
      </w:r>
      <w:r>
        <w:t xml:space="preserve"> both. Thus, I think the financial su</w:t>
      </w:r>
      <w:r w:rsidR="00443AEA">
        <w:t xml:space="preserve">pport of both dimensions </w:t>
      </w:r>
      <w:r w:rsidR="00581B02">
        <w:t>is</w:t>
      </w:r>
      <w:r w:rsidR="00443AEA">
        <w:t xml:space="preserve"> important</w:t>
      </w:r>
      <w:r>
        <w:t>. Then not only we have a happy society, but there are many experts who can manage and fix, academic and industry problems.</w:t>
      </w:r>
    </w:p>
    <w:p w:rsidR="0077771E" w:rsidRDefault="0077771E" w:rsidP="0077771E"/>
    <w:p w:rsidR="005F312A" w:rsidRDefault="005F312A" w:rsidP="0077771E"/>
    <w:p w:rsidR="005F312A" w:rsidRDefault="005F312A" w:rsidP="005F312A">
      <w:pPr>
        <w:pStyle w:val="Heading2"/>
      </w:pPr>
      <w:bookmarkStart w:id="27" w:name="_Toc2342164"/>
      <w:r>
        <w:t>TPO2</w:t>
      </w:r>
      <w:bookmarkEnd w:id="27"/>
    </w:p>
    <w:p w:rsidR="005F312A" w:rsidRDefault="00535790" w:rsidP="00AA5899">
      <w:r>
        <w:t xml:space="preserve">People and </w:t>
      </w:r>
      <w:r w:rsidR="007E0DE1">
        <w:t>relationship</w:t>
      </w:r>
      <w:r>
        <w:t xml:space="preserve"> are two related topics. It is interesting that people only can know them se</w:t>
      </w:r>
      <w:r w:rsidR="007E0DE1">
        <w:t>lf in a relationship with others</w:t>
      </w:r>
      <w:r>
        <w:t xml:space="preserve">. What is more important than trust in a </w:t>
      </w:r>
      <w:proofErr w:type="gramStart"/>
      <w:r>
        <w:t>relation.</w:t>
      </w:r>
      <w:proofErr w:type="gramEnd"/>
      <w:r>
        <w:t xml:space="preserve"> Sometimes some problems</w:t>
      </w:r>
      <w:r w:rsidR="00AA5899">
        <w:t xml:space="preserve"> happen</w:t>
      </w:r>
      <w:r>
        <w:t xml:space="preserve">, some thinks they can fix those issues by telling a </w:t>
      </w:r>
      <w:r w:rsidR="00AA5899">
        <w:t xml:space="preserve">small </w:t>
      </w:r>
      <w:r>
        <w:t xml:space="preserve">lie, and that’s what they do. But others think telling a lie is always </w:t>
      </w:r>
      <w:r w:rsidR="00AA5899">
        <w:t xml:space="preserve">a </w:t>
      </w:r>
      <w:r>
        <w:t>disrupting, no matter what is the cost of truth but everyone should tell the trust in any situations.</w:t>
      </w:r>
    </w:p>
    <w:p w:rsidR="00535790" w:rsidRDefault="00895E4A" w:rsidP="00895E4A">
      <w:r>
        <w:lastRenderedPageBreak/>
        <w:t>First, maybe</w:t>
      </w:r>
      <w:r w:rsidR="00535790">
        <w:t xml:space="preserve"> sometimes trust can be disappointing, but the important thing is no one could build a healthy relationship which is based on lies. Telling a lie sometimes could fix the issue but it is always work in a short time. In </w:t>
      </w:r>
      <w:r w:rsidR="00AA5899">
        <w:t>a</w:t>
      </w:r>
      <w:r w:rsidR="00535790">
        <w:t xml:space="preserve"> lo</w:t>
      </w:r>
      <w:bookmarkStart w:id="28" w:name="_GoBack"/>
      <w:bookmarkEnd w:id="28"/>
      <w:r w:rsidR="00535790">
        <w:t xml:space="preserve">ng term relationship, this never works. So it is better, to tell the truth, no matter what it is and what can happen after that. There is a golden rule in every relationship, </w:t>
      </w:r>
      <w:r w:rsidR="00AA5899">
        <w:t xml:space="preserve">which </w:t>
      </w:r>
      <w:r w:rsidR="00535790">
        <w:t>it’s</w:t>
      </w:r>
      <w:r w:rsidR="00AA5899">
        <w:t>,</w:t>
      </w:r>
      <w:r w:rsidR="00535790">
        <w:t xml:space="preserve"> always say the truth and lets your partner decide.</w:t>
      </w:r>
    </w:p>
    <w:p w:rsidR="00535790" w:rsidRDefault="00535790" w:rsidP="0014444E">
      <w:r>
        <w:t xml:space="preserve">Although, maybe people tell lie because they want to be more attractive form their partner view. This means you have somebody that you want, but you are not yourself! Your partner is living with a person who </w:t>
      </w:r>
      <w:r w:rsidR="0014444E">
        <w:t>it’</w:t>
      </w:r>
      <w:r>
        <w:t>s not you, so what will happen if one day she find</w:t>
      </w:r>
      <w:r w:rsidR="00246715">
        <w:t>s</w:t>
      </w:r>
      <w:r>
        <w:t xml:space="preserve"> the truth. Perhaps she abandons you and goes. If it is going to happen, lets </w:t>
      </w:r>
      <w:proofErr w:type="gramStart"/>
      <w:r>
        <w:t>I</w:t>
      </w:r>
      <w:r w:rsidR="00A741C1">
        <w:t>t</w:t>
      </w:r>
      <w:proofErr w:type="gramEnd"/>
      <w:r w:rsidR="00A741C1">
        <w:t xml:space="preserve"> happen as soon as possible,</w:t>
      </w:r>
      <w:r>
        <w:t xml:space="preserve"> </w:t>
      </w:r>
      <w:r w:rsidR="00A741C1">
        <w:t>at</w:t>
      </w:r>
      <w:r>
        <w:t xml:space="preserve"> least you are yourself.</w:t>
      </w:r>
    </w:p>
    <w:p w:rsidR="00535790" w:rsidRPr="005F312A" w:rsidRDefault="00535790" w:rsidP="00A741C1">
      <w:r>
        <w:t>Finally, I think maybe someone thinks it’s better sometimes tell a</w:t>
      </w:r>
      <w:r w:rsidR="00A741C1">
        <w:t xml:space="preserve"> small</w:t>
      </w:r>
      <w:r>
        <w:t xml:space="preserve"> lie to keep your relation safe, However, I</w:t>
      </w:r>
      <w:r w:rsidR="00A741C1">
        <w:t xml:space="preserve"> think the most dangerous thing</w:t>
      </w:r>
      <w:r>
        <w:t xml:space="preserve"> that could harm a relation is l</w:t>
      </w:r>
      <w:r w:rsidR="00A741C1">
        <w:t>y</w:t>
      </w:r>
      <w:r>
        <w:t xml:space="preserve">ing. This always works in short, and in </w:t>
      </w:r>
      <w:r w:rsidR="00A741C1">
        <w:t>a</w:t>
      </w:r>
      <w:r>
        <w:t xml:space="preserve"> long period</w:t>
      </w:r>
      <w:r w:rsidR="00A741C1">
        <w:t>,</w:t>
      </w:r>
      <w:r>
        <w:t xml:space="preserve"> the truth always appears. Thus, nothing is more important than</w:t>
      </w:r>
      <w:r w:rsidR="00A741C1">
        <w:t xml:space="preserve"> the</w:t>
      </w:r>
      <w:r>
        <w:t xml:space="preserve"> </w:t>
      </w:r>
      <w:r w:rsidR="00A741C1">
        <w:t>t</w:t>
      </w:r>
      <w:r>
        <w:t>rust in a relationship and nothing worth to b</w:t>
      </w:r>
      <w:r w:rsidR="00A741C1">
        <w:t>rea</w:t>
      </w:r>
      <w:r>
        <w:t>k it.</w:t>
      </w:r>
    </w:p>
    <w:sectPr w:rsidR="00535790" w:rsidRPr="005F31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U0MDK3NDI3MjM0NzdQ0lEKTi0uzszPAykwqQUA4HQIMywAAAA="/>
  </w:docVars>
  <w:rsids>
    <w:rsidRoot w:val="002D69AD"/>
    <w:rsid w:val="00046778"/>
    <w:rsid w:val="0006698D"/>
    <w:rsid w:val="000A2D6E"/>
    <w:rsid w:val="000A6A29"/>
    <w:rsid w:val="000B50F1"/>
    <w:rsid w:val="000F0DD7"/>
    <w:rsid w:val="0012530C"/>
    <w:rsid w:val="001259B6"/>
    <w:rsid w:val="0014444E"/>
    <w:rsid w:val="001B265B"/>
    <w:rsid w:val="001E4F56"/>
    <w:rsid w:val="00201076"/>
    <w:rsid w:val="00204FA1"/>
    <w:rsid w:val="002076DC"/>
    <w:rsid w:val="002142F2"/>
    <w:rsid w:val="002234A1"/>
    <w:rsid w:val="00246715"/>
    <w:rsid w:val="00261BB4"/>
    <w:rsid w:val="00287FB9"/>
    <w:rsid w:val="002D69AD"/>
    <w:rsid w:val="002E04BC"/>
    <w:rsid w:val="0032307C"/>
    <w:rsid w:val="003434A5"/>
    <w:rsid w:val="003727AC"/>
    <w:rsid w:val="00374B04"/>
    <w:rsid w:val="003C10ED"/>
    <w:rsid w:val="003D7CC5"/>
    <w:rsid w:val="003F649D"/>
    <w:rsid w:val="00443AEA"/>
    <w:rsid w:val="0048032B"/>
    <w:rsid w:val="004A3C4C"/>
    <w:rsid w:val="004D2BEF"/>
    <w:rsid w:val="004F3D54"/>
    <w:rsid w:val="005157C4"/>
    <w:rsid w:val="00534269"/>
    <w:rsid w:val="00535790"/>
    <w:rsid w:val="00542268"/>
    <w:rsid w:val="0055696F"/>
    <w:rsid w:val="00572363"/>
    <w:rsid w:val="00573912"/>
    <w:rsid w:val="00576BD1"/>
    <w:rsid w:val="00581614"/>
    <w:rsid w:val="00581B02"/>
    <w:rsid w:val="005C5DD1"/>
    <w:rsid w:val="005F312A"/>
    <w:rsid w:val="005F78DB"/>
    <w:rsid w:val="00610A9A"/>
    <w:rsid w:val="00611CBF"/>
    <w:rsid w:val="006823B0"/>
    <w:rsid w:val="00695A4E"/>
    <w:rsid w:val="006E41E2"/>
    <w:rsid w:val="007439B3"/>
    <w:rsid w:val="00756EDC"/>
    <w:rsid w:val="0077771E"/>
    <w:rsid w:val="007E0DE1"/>
    <w:rsid w:val="0081097D"/>
    <w:rsid w:val="00895E4A"/>
    <w:rsid w:val="008B6A2F"/>
    <w:rsid w:val="008C5BD5"/>
    <w:rsid w:val="008E4A59"/>
    <w:rsid w:val="00901BF4"/>
    <w:rsid w:val="00912E09"/>
    <w:rsid w:val="00915E9B"/>
    <w:rsid w:val="00952B11"/>
    <w:rsid w:val="0099706E"/>
    <w:rsid w:val="009C1C17"/>
    <w:rsid w:val="009D6BCE"/>
    <w:rsid w:val="009E219D"/>
    <w:rsid w:val="009E509B"/>
    <w:rsid w:val="00A01E49"/>
    <w:rsid w:val="00A1188A"/>
    <w:rsid w:val="00A64BB0"/>
    <w:rsid w:val="00A741C1"/>
    <w:rsid w:val="00AA2DA6"/>
    <w:rsid w:val="00AA5899"/>
    <w:rsid w:val="00AB19A4"/>
    <w:rsid w:val="00B10C11"/>
    <w:rsid w:val="00B328BF"/>
    <w:rsid w:val="00B37315"/>
    <w:rsid w:val="00BA6AB7"/>
    <w:rsid w:val="00BC40E0"/>
    <w:rsid w:val="00BC436F"/>
    <w:rsid w:val="00C2050F"/>
    <w:rsid w:val="00C84CC0"/>
    <w:rsid w:val="00CB321A"/>
    <w:rsid w:val="00CC3FA2"/>
    <w:rsid w:val="00CD74A0"/>
    <w:rsid w:val="00CE1510"/>
    <w:rsid w:val="00D000D8"/>
    <w:rsid w:val="00D95884"/>
    <w:rsid w:val="00DC469C"/>
    <w:rsid w:val="00E014D1"/>
    <w:rsid w:val="00E414F8"/>
    <w:rsid w:val="00E4774E"/>
    <w:rsid w:val="00E80275"/>
    <w:rsid w:val="00E909CA"/>
    <w:rsid w:val="00ED6B89"/>
    <w:rsid w:val="00F02A67"/>
    <w:rsid w:val="00F261B4"/>
    <w:rsid w:val="00F34FC5"/>
    <w:rsid w:val="00F73F8D"/>
    <w:rsid w:val="00F96176"/>
    <w:rsid w:val="00FB2C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68D5F"/>
  <w15:chartTrackingRefBased/>
  <w15:docId w15:val="{E2D905D1-6BA0-405A-AE11-C8DC4EF5A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909C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909C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bl-t">
    <w:name w:val="s-bl-t"/>
    <w:basedOn w:val="DefaultParagraphFont"/>
    <w:rsid w:val="002D69AD"/>
  </w:style>
  <w:style w:type="paragraph" w:styleId="Title">
    <w:name w:val="Title"/>
    <w:basedOn w:val="Normal"/>
    <w:next w:val="Normal"/>
    <w:link w:val="TitleChar"/>
    <w:uiPriority w:val="10"/>
    <w:qFormat/>
    <w:rsid w:val="000669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698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909C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909CA"/>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E909CA"/>
    <w:pPr>
      <w:outlineLvl w:val="9"/>
    </w:pPr>
  </w:style>
  <w:style w:type="paragraph" w:styleId="TOC1">
    <w:name w:val="toc 1"/>
    <w:basedOn w:val="Normal"/>
    <w:next w:val="Normal"/>
    <w:autoRedefine/>
    <w:uiPriority w:val="39"/>
    <w:unhideWhenUsed/>
    <w:rsid w:val="00E909CA"/>
    <w:pPr>
      <w:spacing w:after="100"/>
    </w:pPr>
  </w:style>
  <w:style w:type="paragraph" w:styleId="TOC2">
    <w:name w:val="toc 2"/>
    <w:basedOn w:val="Normal"/>
    <w:next w:val="Normal"/>
    <w:autoRedefine/>
    <w:uiPriority w:val="39"/>
    <w:unhideWhenUsed/>
    <w:rsid w:val="00E909CA"/>
    <w:pPr>
      <w:spacing w:after="100"/>
      <w:ind w:left="220"/>
    </w:pPr>
  </w:style>
  <w:style w:type="character" w:styleId="Hyperlink">
    <w:name w:val="Hyperlink"/>
    <w:basedOn w:val="DefaultParagraphFont"/>
    <w:uiPriority w:val="99"/>
    <w:unhideWhenUsed/>
    <w:rsid w:val="00E909C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997130">
      <w:bodyDiv w:val="1"/>
      <w:marLeft w:val="0"/>
      <w:marRight w:val="0"/>
      <w:marTop w:val="0"/>
      <w:marBottom w:val="0"/>
      <w:divBdr>
        <w:top w:val="none" w:sz="0" w:space="0" w:color="auto"/>
        <w:left w:val="none" w:sz="0" w:space="0" w:color="auto"/>
        <w:bottom w:val="none" w:sz="0" w:space="0" w:color="auto"/>
        <w:right w:val="none" w:sz="0" w:space="0" w:color="auto"/>
      </w:divBdr>
      <w:divsChild>
        <w:div w:id="612784211">
          <w:marLeft w:val="0"/>
          <w:marRight w:val="0"/>
          <w:marTop w:val="0"/>
          <w:marBottom w:val="0"/>
          <w:divBdr>
            <w:top w:val="none" w:sz="0" w:space="0" w:color="auto"/>
            <w:left w:val="none" w:sz="0" w:space="0" w:color="auto"/>
            <w:bottom w:val="none" w:sz="0" w:space="0" w:color="auto"/>
            <w:right w:val="none" w:sz="0" w:space="0" w:color="auto"/>
          </w:divBdr>
        </w:div>
        <w:div w:id="214320120">
          <w:marLeft w:val="0"/>
          <w:marRight w:val="0"/>
          <w:marTop w:val="0"/>
          <w:marBottom w:val="0"/>
          <w:divBdr>
            <w:top w:val="none" w:sz="0" w:space="0" w:color="auto"/>
            <w:left w:val="none" w:sz="0" w:space="0" w:color="auto"/>
            <w:bottom w:val="none" w:sz="0" w:space="0" w:color="auto"/>
            <w:right w:val="none" w:sz="0" w:space="0" w:color="auto"/>
          </w:divBdr>
        </w:div>
        <w:div w:id="272790806">
          <w:marLeft w:val="0"/>
          <w:marRight w:val="0"/>
          <w:marTop w:val="0"/>
          <w:marBottom w:val="0"/>
          <w:divBdr>
            <w:top w:val="none" w:sz="0" w:space="0" w:color="auto"/>
            <w:left w:val="none" w:sz="0" w:space="0" w:color="auto"/>
            <w:bottom w:val="none" w:sz="0" w:space="0" w:color="auto"/>
            <w:right w:val="none" w:sz="0" w:space="0" w:color="auto"/>
          </w:divBdr>
        </w:div>
        <w:div w:id="1812600664">
          <w:marLeft w:val="0"/>
          <w:marRight w:val="0"/>
          <w:marTop w:val="0"/>
          <w:marBottom w:val="0"/>
          <w:divBdr>
            <w:top w:val="none" w:sz="0" w:space="0" w:color="auto"/>
            <w:left w:val="none" w:sz="0" w:space="0" w:color="auto"/>
            <w:bottom w:val="none" w:sz="0" w:space="0" w:color="auto"/>
            <w:right w:val="none" w:sz="0" w:space="0" w:color="auto"/>
          </w:divBdr>
        </w:div>
        <w:div w:id="483936026">
          <w:marLeft w:val="0"/>
          <w:marRight w:val="0"/>
          <w:marTop w:val="0"/>
          <w:marBottom w:val="0"/>
          <w:divBdr>
            <w:top w:val="none" w:sz="0" w:space="0" w:color="auto"/>
            <w:left w:val="none" w:sz="0" w:space="0" w:color="auto"/>
            <w:bottom w:val="none" w:sz="0" w:space="0" w:color="auto"/>
            <w:right w:val="none" w:sz="0" w:space="0" w:color="auto"/>
          </w:divBdr>
        </w:div>
        <w:div w:id="1404912664">
          <w:marLeft w:val="0"/>
          <w:marRight w:val="0"/>
          <w:marTop w:val="0"/>
          <w:marBottom w:val="0"/>
          <w:divBdr>
            <w:top w:val="none" w:sz="0" w:space="0" w:color="auto"/>
            <w:left w:val="none" w:sz="0" w:space="0" w:color="auto"/>
            <w:bottom w:val="none" w:sz="0" w:space="0" w:color="auto"/>
            <w:right w:val="none" w:sz="0" w:space="0" w:color="auto"/>
          </w:divBdr>
        </w:div>
        <w:div w:id="1825196553">
          <w:marLeft w:val="0"/>
          <w:marRight w:val="0"/>
          <w:marTop w:val="0"/>
          <w:marBottom w:val="0"/>
          <w:divBdr>
            <w:top w:val="none" w:sz="0" w:space="0" w:color="auto"/>
            <w:left w:val="none" w:sz="0" w:space="0" w:color="auto"/>
            <w:bottom w:val="none" w:sz="0" w:space="0" w:color="auto"/>
            <w:right w:val="none" w:sz="0" w:space="0" w:color="auto"/>
          </w:divBdr>
        </w:div>
        <w:div w:id="1388457066">
          <w:marLeft w:val="0"/>
          <w:marRight w:val="0"/>
          <w:marTop w:val="0"/>
          <w:marBottom w:val="0"/>
          <w:divBdr>
            <w:top w:val="none" w:sz="0" w:space="0" w:color="auto"/>
            <w:left w:val="none" w:sz="0" w:space="0" w:color="auto"/>
            <w:bottom w:val="none" w:sz="0" w:space="0" w:color="auto"/>
            <w:right w:val="none" w:sz="0" w:space="0" w:color="auto"/>
          </w:divBdr>
        </w:div>
        <w:div w:id="111481416">
          <w:marLeft w:val="0"/>
          <w:marRight w:val="0"/>
          <w:marTop w:val="0"/>
          <w:marBottom w:val="0"/>
          <w:divBdr>
            <w:top w:val="none" w:sz="0" w:space="0" w:color="auto"/>
            <w:left w:val="none" w:sz="0" w:space="0" w:color="auto"/>
            <w:bottom w:val="none" w:sz="0" w:space="0" w:color="auto"/>
            <w:right w:val="none" w:sz="0" w:space="0" w:color="auto"/>
          </w:divBdr>
        </w:div>
        <w:div w:id="1602297594">
          <w:marLeft w:val="0"/>
          <w:marRight w:val="0"/>
          <w:marTop w:val="0"/>
          <w:marBottom w:val="0"/>
          <w:divBdr>
            <w:top w:val="none" w:sz="0" w:space="0" w:color="auto"/>
            <w:left w:val="none" w:sz="0" w:space="0" w:color="auto"/>
            <w:bottom w:val="none" w:sz="0" w:space="0" w:color="auto"/>
            <w:right w:val="none" w:sz="0" w:space="0" w:color="auto"/>
          </w:divBdr>
        </w:div>
        <w:div w:id="1774010033">
          <w:marLeft w:val="0"/>
          <w:marRight w:val="0"/>
          <w:marTop w:val="0"/>
          <w:marBottom w:val="0"/>
          <w:divBdr>
            <w:top w:val="none" w:sz="0" w:space="0" w:color="auto"/>
            <w:left w:val="none" w:sz="0" w:space="0" w:color="auto"/>
            <w:bottom w:val="none" w:sz="0" w:space="0" w:color="auto"/>
            <w:right w:val="none" w:sz="0" w:space="0" w:color="auto"/>
          </w:divBdr>
        </w:div>
        <w:div w:id="361127058">
          <w:marLeft w:val="0"/>
          <w:marRight w:val="0"/>
          <w:marTop w:val="0"/>
          <w:marBottom w:val="0"/>
          <w:divBdr>
            <w:top w:val="none" w:sz="0" w:space="0" w:color="auto"/>
            <w:left w:val="none" w:sz="0" w:space="0" w:color="auto"/>
            <w:bottom w:val="none" w:sz="0" w:space="0" w:color="auto"/>
            <w:right w:val="none" w:sz="0" w:space="0" w:color="auto"/>
          </w:divBdr>
        </w:div>
        <w:div w:id="2082679937">
          <w:marLeft w:val="0"/>
          <w:marRight w:val="0"/>
          <w:marTop w:val="0"/>
          <w:marBottom w:val="0"/>
          <w:divBdr>
            <w:top w:val="none" w:sz="0" w:space="0" w:color="auto"/>
            <w:left w:val="none" w:sz="0" w:space="0" w:color="auto"/>
            <w:bottom w:val="none" w:sz="0" w:space="0" w:color="auto"/>
            <w:right w:val="none" w:sz="0" w:space="0" w:color="auto"/>
          </w:divBdr>
        </w:div>
        <w:div w:id="1406565118">
          <w:marLeft w:val="0"/>
          <w:marRight w:val="0"/>
          <w:marTop w:val="0"/>
          <w:marBottom w:val="0"/>
          <w:divBdr>
            <w:top w:val="none" w:sz="0" w:space="0" w:color="auto"/>
            <w:left w:val="none" w:sz="0" w:space="0" w:color="auto"/>
            <w:bottom w:val="none" w:sz="0" w:space="0" w:color="auto"/>
            <w:right w:val="none" w:sz="0" w:space="0" w:color="auto"/>
          </w:divBdr>
        </w:div>
        <w:div w:id="202448518">
          <w:marLeft w:val="0"/>
          <w:marRight w:val="0"/>
          <w:marTop w:val="0"/>
          <w:marBottom w:val="0"/>
          <w:divBdr>
            <w:top w:val="none" w:sz="0" w:space="0" w:color="auto"/>
            <w:left w:val="none" w:sz="0" w:space="0" w:color="auto"/>
            <w:bottom w:val="none" w:sz="0" w:space="0" w:color="auto"/>
            <w:right w:val="none" w:sz="0" w:space="0" w:color="auto"/>
          </w:divBdr>
        </w:div>
      </w:divsChild>
    </w:div>
    <w:div w:id="1118646225">
      <w:bodyDiv w:val="1"/>
      <w:marLeft w:val="0"/>
      <w:marRight w:val="0"/>
      <w:marTop w:val="0"/>
      <w:marBottom w:val="0"/>
      <w:divBdr>
        <w:top w:val="none" w:sz="0" w:space="0" w:color="auto"/>
        <w:left w:val="none" w:sz="0" w:space="0" w:color="auto"/>
        <w:bottom w:val="none" w:sz="0" w:space="0" w:color="auto"/>
        <w:right w:val="none" w:sz="0" w:space="0" w:color="auto"/>
      </w:divBdr>
    </w:div>
    <w:div w:id="1156069422">
      <w:bodyDiv w:val="1"/>
      <w:marLeft w:val="0"/>
      <w:marRight w:val="0"/>
      <w:marTop w:val="0"/>
      <w:marBottom w:val="0"/>
      <w:divBdr>
        <w:top w:val="none" w:sz="0" w:space="0" w:color="auto"/>
        <w:left w:val="none" w:sz="0" w:space="0" w:color="auto"/>
        <w:bottom w:val="none" w:sz="0" w:space="0" w:color="auto"/>
        <w:right w:val="none" w:sz="0" w:space="0" w:color="auto"/>
      </w:divBdr>
    </w:div>
    <w:div w:id="1156873936">
      <w:bodyDiv w:val="1"/>
      <w:marLeft w:val="0"/>
      <w:marRight w:val="0"/>
      <w:marTop w:val="0"/>
      <w:marBottom w:val="0"/>
      <w:divBdr>
        <w:top w:val="none" w:sz="0" w:space="0" w:color="auto"/>
        <w:left w:val="none" w:sz="0" w:space="0" w:color="auto"/>
        <w:bottom w:val="none" w:sz="0" w:space="0" w:color="auto"/>
        <w:right w:val="none" w:sz="0" w:space="0" w:color="auto"/>
      </w:divBdr>
      <w:divsChild>
        <w:div w:id="560336593">
          <w:marLeft w:val="0"/>
          <w:marRight w:val="0"/>
          <w:marTop w:val="0"/>
          <w:marBottom w:val="0"/>
          <w:divBdr>
            <w:top w:val="none" w:sz="0" w:space="0" w:color="auto"/>
            <w:left w:val="none" w:sz="0" w:space="0" w:color="auto"/>
            <w:bottom w:val="none" w:sz="0" w:space="0" w:color="auto"/>
            <w:right w:val="none" w:sz="0" w:space="0" w:color="auto"/>
          </w:divBdr>
        </w:div>
        <w:div w:id="1781295624">
          <w:marLeft w:val="0"/>
          <w:marRight w:val="0"/>
          <w:marTop w:val="0"/>
          <w:marBottom w:val="0"/>
          <w:divBdr>
            <w:top w:val="none" w:sz="0" w:space="0" w:color="auto"/>
            <w:left w:val="none" w:sz="0" w:space="0" w:color="auto"/>
            <w:bottom w:val="none" w:sz="0" w:space="0" w:color="auto"/>
            <w:right w:val="none" w:sz="0" w:space="0" w:color="auto"/>
          </w:divBdr>
        </w:div>
        <w:div w:id="1453279485">
          <w:marLeft w:val="0"/>
          <w:marRight w:val="0"/>
          <w:marTop w:val="0"/>
          <w:marBottom w:val="0"/>
          <w:divBdr>
            <w:top w:val="none" w:sz="0" w:space="0" w:color="auto"/>
            <w:left w:val="none" w:sz="0" w:space="0" w:color="auto"/>
            <w:bottom w:val="none" w:sz="0" w:space="0" w:color="auto"/>
            <w:right w:val="none" w:sz="0" w:space="0" w:color="auto"/>
          </w:divBdr>
        </w:div>
        <w:div w:id="1025983420">
          <w:marLeft w:val="0"/>
          <w:marRight w:val="0"/>
          <w:marTop w:val="0"/>
          <w:marBottom w:val="0"/>
          <w:divBdr>
            <w:top w:val="none" w:sz="0" w:space="0" w:color="auto"/>
            <w:left w:val="none" w:sz="0" w:space="0" w:color="auto"/>
            <w:bottom w:val="none" w:sz="0" w:space="0" w:color="auto"/>
            <w:right w:val="none" w:sz="0" w:space="0" w:color="auto"/>
          </w:divBdr>
        </w:div>
        <w:div w:id="4830134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C631B-FF39-4F3C-A880-DA12B16CB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7</TotalTime>
  <Pages>13</Pages>
  <Words>3044</Words>
  <Characters>1735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d</dc:creator>
  <cp:keywords/>
  <dc:description/>
  <cp:lastModifiedBy>pd</cp:lastModifiedBy>
  <cp:revision>88</cp:revision>
  <dcterms:created xsi:type="dcterms:W3CDTF">2019-02-09T08:37:00Z</dcterms:created>
  <dcterms:modified xsi:type="dcterms:W3CDTF">2019-03-01T10:56:00Z</dcterms:modified>
</cp:coreProperties>
</file>